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7F59" w:rsidRDefault="001838DC">
      <w:r>
        <w:t>U</w:t>
      </w:r>
      <w:r w:rsidR="00963572">
        <w:t>ndergo a Major Revision. </w:t>
      </w:r>
      <w:r w:rsidR="00413511">
        <w:rPr>
          <w:rStyle w:val="aqj"/>
        </w:rPr>
        <w:t>1</w:t>
      </w:r>
      <w:r w:rsidR="00963572">
        <w:rPr>
          <w:rStyle w:val="aqj"/>
        </w:rPr>
        <w:t>4-Feb-2018</w:t>
      </w:r>
      <w:r w:rsidR="00413511">
        <w:t>.</w:t>
      </w:r>
      <w:r w:rsidR="00963572">
        <w:br/>
      </w:r>
      <w:r w:rsidR="00F66D6D">
        <w:t xml:space="preserve">1. </w:t>
      </w:r>
      <w:r w:rsidR="001965BA">
        <w:t>“Summary of Changes”.</w:t>
      </w:r>
      <w:r w:rsidR="00F66D6D">
        <w:t xml:space="preserve">  2. Response to Comments. 3. I</w:t>
      </w:r>
      <w:r w:rsidR="00963572">
        <w:t xml:space="preserve">dentify a teaser image </w:t>
      </w:r>
      <w:r w:rsidR="00F66D6D">
        <w:t xml:space="preserve">4. </w:t>
      </w:r>
      <w:r w:rsidR="00240512">
        <w:t>R</w:t>
      </w:r>
      <w:r w:rsidR="00963572">
        <w:t>evision</w:t>
      </w:r>
      <w:r w:rsidR="00240512">
        <w:t>.</w:t>
      </w:r>
    </w:p>
    <w:p w:rsidR="003D7935" w:rsidRDefault="00963572">
      <w:r>
        <w:br/>
        <w:t>**************</w:t>
      </w:r>
      <w:r>
        <w:br/>
        <w:t>Editor Comments</w:t>
      </w:r>
      <w:r>
        <w:br/>
      </w:r>
      <w:r>
        <w:br/>
      </w:r>
      <w:r w:rsidR="00D67099">
        <w:t>T</w:t>
      </w:r>
      <w:r>
        <w:t>he referee believes that some of the contributions are not adequately supported by the empirical evidence, and therefore questions whether the paper overall has enough of a contribution to form the basis o</w:t>
      </w:r>
      <w:r w:rsidR="0040336A">
        <w:t>f a publication in the journal.</w:t>
      </w:r>
      <w:r>
        <w:br/>
      </w:r>
      <w:r>
        <w:br/>
        <w:t>***********</w:t>
      </w:r>
      <w:r w:rsidR="007D6479">
        <w:t>*********</w:t>
      </w:r>
      <w:r w:rsidR="007D6479">
        <w:br/>
      </w:r>
      <w:r w:rsidR="007D6479">
        <w:br/>
        <w:t>Reviewers' Comments</w:t>
      </w:r>
      <w:r w:rsidR="007D6479">
        <w:br/>
      </w:r>
      <w:r w:rsidR="001D1E5C">
        <w:br/>
        <w:t>Reviewer: 1</w:t>
      </w:r>
      <w:r w:rsidR="001D1E5C">
        <w:br/>
      </w:r>
    </w:p>
    <w:p w:rsidR="00D50A5B" w:rsidRDefault="00D50A5B">
      <w:r>
        <w:rPr>
          <w:rFonts w:hint="eastAsia"/>
        </w:rPr>
        <w:t>Comment</w:t>
      </w:r>
      <w:r>
        <w:t xml:space="preserve"> 1:</w:t>
      </w:r>
    </w:p>
    <w:p w:rsidR="00D50A5B" w:rsidRDefault="00D50A5B"/>
    <w:p w:rsidR="00EE0A2A" w:rsidRDefault="00963572">
      <w:r>
        <w:t>However, can the authors clarify whether and why the feedback checking mechanism is something inherent to their suggested approach, or rather orthogonal that can be embedded into SCT and FDA-CIT as well? Especially considering the conclusion for Q5 that ICT handles better the cases where non-determinism and non-safe values exist thanks to this feedback checking process.</w:t>
      </w:r>
    </w:p>
    <w:p w:rsidR="006131E8" w:rsidRDefault="006131E8"/>
    <w:p w:rsidR="002F0B88" w:rsidRPr="005C562D" w:rsidRDefault="006131E8">
      <w:pPr>
        <w:rPr>
          <w:b/>
          <w:color w:val="FF0000"/>
        </w:rPr>
      </w:pPr>
      <w:r w:rsidRPr="005C562D">
        <w:rPr>
          <w:rFonts w:hint="eastAsia"/>
          <w:b/>
          <w:color w:val="FF0000"/>
        </w:rPr>
        <w:t>Res</w:t>
      </w:r>
      <w:r w:rsidRPr="005C562D">
        <w:rPr>
          <w:b/>
          <w:color w:val="FF0000"/>
        </w:rPr>
        <w:t>ponse:</w:t>
      </w:r>
      <w:r w:rsidR="00DF3095" w:rsidRPr="005C562D">
        <w:rPr>
          <w:b/>
          <w:color w:val="FF0000"/>
        </w:rPr>
        <w:t xml:space="preserve"> </w:t>
      </w:r>
      <w:r w:rsidR="00D739DB" w:rsidRPr="005C562D">
        <w:rPr>
          <w:b/>
          <w:color w:val="FF0000"/>
        </w:rPr>
        <w:t xml:space="preserve"> </w:t>
      </w:r>
      <w:r w:rsidR="00DF3095" w:rsidRPr="005C562D">
        <w:rPr>
          <w:rFonts w:hint="eastAsia"/>
          <w:b/>
          <w:color w:val="FF0000"/>
        </w:rPr>
        <w:t>A</w:t>
      </w:r>
      <w:r w:rsidR="00DF3095" w:rsidRPr="005C562D">
        <w:rPr>
          <w:b/>
          <w:color w:val="FF0000"/>
        </w:rPr>
        <w:t xml:space="preserve">lright. </w:t>
      </w:r>
      <w:r w:rsidR="002F0B88" w:rsidRPr="005C562D">
        <w:rPr>
          <w:rFonts w:hint="eastAsia"/>
          <w:b/>
          <w:color w:val="FF0000"/>
        </w:rPr>
        <w:t>We</w:t>
      </w:r>
      <w:r w:rsidR="002F0B88" w:rsidRPr="005C562D">
        <w:rPr>
          <w:b/>
          <w:color w:val="FF0000"/>
        </w:rPr>
        <w:t xml:space="preserve"> have added one paragraph in Section 4.2.1 (Page 9, the red part)</w:t>
      </w:r>
      <w:r w:rsidR="00983D07" w:rsidRPr="005C562D">
        <w:rPr>
          <w:b/>
          <w:color w:val="FF0000"/>
        </w:rPr>
        <w:t xml:space="preserve"> to clarify</w:t>
      </w:r>
      <w:r w:rsidR="0027056B" w:rsidRPr="005C562D">
        <w:rPr>
          <w:b/>
          <w:color w:val="FF0000"/>
        </w:rPr>
        <w:t xml:space="preserve"> this</w:t>
      </w:r>
      <w:r w:rsidR="00983D07" w:rsidRPr="005C562D">
        <w:rPr>
          <w:b/>
          <w:color w:val="FF0000"/>
        </w:rPr>
        <w:t xml:space="preserve">. </w:t>
      </w:r>
      <w:r w:rsidR="007720B6" w:rsidRPr="005C562D">
        <w:rPr>
          <w:b/>
          <w:color w:val="FF0000"/>
        </w:rPr>
        <w:t xml:space="preserve">Our main point is </w:t>
      </w:r>
      <w:r w:rsidR="002F0B88" w:rsidRPr="005C562D">
        <w:rPr>
          <w:b/>
          <w:color w:val="FF0000"/>
        </w:rPr>
        <w:t xml:space="preserve">that this feedback </w:t>
      </w:r>
      <w:r w:rsidR="004C64FA" w:rsidRPr="005C562D">
        <w:rPr>
          <w:b/>
          <w:color w:val="FF0000"/>
        </w:rPr>
        <w:t xml:space="preserve">checking mechanism can also be embedded into SCT. However, there are two drawbacks that can limit the improvement of this mechanism. First, the </w:t>
      </w:r>
      <w:r w:rsidR="006739A8" w:rsidRPr="005C562D">
        <w:rPr>
          <w:b/>
          <w:color w:val="FF0000"/>
        </w:rPr>
        <w:t xml:space="preserve">fix of wrongly identified MFS cannot be </w:t>
      </w:r>
      <w:r w:rsidR="007720B6" w:rsidRPr="005C562D">
        <w:rPr>
          <w:b/>
          <w:color w:val="FF0000"/>
        </w:rPr>
        <w:t>used in other test cases. Second, it costs SCT more to embed feedback checking mechanism.</w:t>
      </w:r>
    </w:p>
    <w:p w:rsidR="002F0B88" w:rsidRPr="00685384" w:rsidRDefault="00FF4583">
      <w:pPr>
        <w:rPr>
          <w:b/>
          <w:color w:val="FF0000"/>
        </w:rPr>
      </w:pPr>
      <w:r w:rsidRPr="005C562D">
        <w:rPr>
          <w:b/>
          <w:color w:val="FF0000"/>
        </w:rPr>
        <w:t xml:space="preserve">With respect to FDA-CIT, our feedback </w:t>
      </w:r>
      <w:r w:rsidR="00554B3F" w:rsidRPr="005C562D">
        <w:rPr>
          <w:b/>
          <w:color w:val="FF0000"/>
        </w:rPr>
        <w:t xml:space="preserve">checking mechanism cannot be directly applied on it. This </w:t>
      </w:r>
      <w:r w:rsidR="00B513A1" w:rsidRPr="005C562D">
        <w:rPr>
          <w:b/>
          <w:color w:val="FF0000"/>
        </w:rPr>
        <w:t>is mainly because the</w:t>
      </w:r>
      <w:r w:rsidR="00554B3F" w:rsidRPr="005C562D">
        <w:rPr>
          <w:b/>
          <w:color w:val="FF0000"/>
        </w:rPr>
        <w:t xml:space="preserve"> MFS identification process</w:t>
      </w:r>
      <w:r w:rsidR="00B513A1" w:rsidRPr="005C562D">
        <w:rPr>
          <w:b/>
          <w:color w:val="FF0000"/>
        </w:rPr>
        <w:t xml:space="preserve"> of FDA-CIT</w:t>
      </w:r>
      <w:r w:rsidR="00554B3F" w:rsidRPr="005C562D">
        <w:rPr>
          <w:b/>
          <w:color w:val="FF0000"/>
        </w:rPr>
        <w:t xml:space="preserve"> is </w:t>
      </w:r>
      <w:r w:rsidR="00AA3AA2" w:rsidRPr="005C562D">
        <w:rPr>
          <w:b/>
          <w:color w:val="FF0000"/>
        </w:rPr>
        <w:t xml:space="preserve">much </w:t>
      </w:r>
      <w:r w:rsidR="00554B3F" w:rsidRPr="005C562D">
        <w:rPr>
          <w:b/>
          <w:color w:val="FF0000"/>
        </w:rPr>
        <w:t xml:space="preserve">different from </w:t>
      </w:r>
      <w:r w:rsidR="00ED6EC7" w:rsidRPr="005C562D">
        <w:rPr>
          <w:b/>
          <w:color w:val="FF0000"/>
        </w:rPr>
        <w:t>that of ours</w:t>
      </w:r>
      <w:r w:rsidR="00554B3F" w:rsidRPr="005C562D">
        <w:rPr>
          <w:b/>
          <w:color w:val="FF0000"/>
        </w:rPr>
        <w:t>, which is a post-analysis classification tree method. It does not need any additional test cases, while our approach needs additional test cases</w:t>
      </w:r>
      <w:r w:rsidR="009E0BE3" w:rsidRPr="005C562D">
        <w:rPr>
          <w:b/>
          <w:color w:val="FF0000"/>
        </w:rPr>
        <w:t xml:space="preserve"> to</w:t>
      </w:r>
      <w:r w:rsidR="00554B3F" w:rsidRPr="005C562D">
        <w:rPr>
          <w:b/>
          <w:color w:val="FF0000"/>
        </w:rPr>
        <w:t xml:space="preserve"> refine the </w:t>
      </w:r>
      <w:r w:rsidR="00754ED4" w:rsidRPr="005C562D">
        <w:rPr>
          <w:b/>
          <w:color w:val="FF0000"/>
        </w:rPr>
        <w:t>accurateness</w:t>
      </w:r>
      <w:r w:rsidR="00554B3F" w:rsidRPr="005C562D">
        <w:rPr>
          <w:b/>
          <w:color w:val="FF0000"/>
        </w:rPr>
        <w:t xml:space="preserve"> of MFS identification.</w:t>
      </w:r>
      <w:r w:rsidR="00670464" w:rsidRPr="005C562D">
        <w:rPr>
          <w:b/>
          <w:color w:val="FF0000"/>
        </w:rPr>
        <w:t xml:space="preserve"> </w:t>
      </w:r>
      <w:r w:rsidR="00670464" w:rsidRPr="005C562D">
        <w:rPr>
          <w:rFonts w:hint="eastAsia"/>
          <w:b/>
          <w:color w:val="FF0000"/>
        </w:rPr>
        <w:t>Another</w:t>
      </w:r>
      <w:r w:rsidR="00670464" w:rsidRPr="005C562D">
        <w:rPr>
          <w:b/>
          <w:color w:val="FF0000"/>
        </w:rPr>
        <w:t xml:space="preserve"> problem to </w:t>
      </w:r>
      <w:r w:rsidR="00DF449E" w:rsidRPr="005C562D">
        <w:rPr>
          <w:b/>
          <w:color w:val="FF0000"/>
        </w:rPr>
        <w:t xml:space="preserve">apply </w:t>
      </w:r>
      <w:r w:rsidR="0070741A" w:rsidRPr="005C562D">
        <w:rPr>
          <w:b/>
          <w:color w:val="FF0000"/>
        </w:rPr>
        <w:t xml:space="preserve">feedback checking mechanism on FDA-CIT is that </w:t>
      </w:r>
      <w:r w:rsidR="00250970" w:rsidRPr="005C562D">
        <w:rPr>
          <w:b/>
          <w:color w:val="FF0000"/>
        </w:rPr>
        <w:t xml:space="preserve">it </w:t>
      </w:r>
      <w:r w:rsidR="006D6413" w:rsidRPr="005C562D">
        <w:rPr>
          <w:b/>
          <w:color w:val="FF0000"/>
        </w:rPr>
        <w:t>may</w:t>
      </w:r>
      <w:r w:rsidR="009E4F24" w:rsidRPr="005C562D">
        <w:rPr>
          <w:b/>
          <w:color w:val="FF0000"/>
        </w:rPr>
        <w:t xml:space="preserve"> cause</w:t>
      </w:r>
      <w:r w:rsidR="00250970" w:rsidRPr="005C562D">
        <w:rPr>
          <w:b/>
          <w:color w:val="FF0000"/>
        </w:rPr>
        <w:t xml:space="preserve"> the over-fitting issues of the classification tree method of FDA-CIT</w:t>
      </w:r>
      <w:r w:rsidR="00352DA3" w:rsidRPr="005C562D">
        <w:rPr>
          <w:b/>
          <w:color w:val="FF0000"/>
        </w:rPr>
        <w:t>.</w:t>
      </w:r>
      <w:r w:rsidR="005C562D" w:rsidRPr="005C562D">
        <w:rPr>
          <w:b/>
          <w:color w:val="FF0000"/>
        </w:rPr>
        <w:t xml:space="preserve"> </w:t>
      </w:r>
    </w:p>
    <w:p w:rsidR="00617F31" w:rsidRPr="006E65F8" w:rsidRDefault="00617F31"/>
    <w:p w:rsidR="00617F31" w:rsidRDefault="00617F31" w:rsidP="00617F31">
      <w:r>
        <w:rPr>
          <w:rFonts w:hint="eastAsia"/>
        </w:rPr>
        <w:t>Comment</w:t>
      </w:r>
      <w:r>
        <w:t xml:space="preserve"> 2:</w:t>
      </w:r>
    </w:p>
    <w:p w:rsidR="00B355A6" w:rsidRDefault="00963572">
      <w:r>
        <w:br/>
        <w:t>I feel that the statement "Traditional covering array usually offer an inadequate testing due to Masking effects" (3.3) needs to be refined. This is true only when considering a single execution of the test set. In practice, it is often the case that the set is rerun until all test cases pass. A passing regression is even a commonly defined gating condition in Cloud development. [5] mentions fix and rerun as a viable option to handle masking effects, though of course it has its limitations - it would be better to progress with testing and cover as much as possible while waiting for the fixes to be available, which is what ICT and FDA-CIT offer.</w:t>
      </w:r>
    </w:p>
    <w:p w:rsidR="00BA5C3E" w:rsidRDefault="00BA5C3E"/>
    <w:p w:rsidR="00F95E6C" w:rsidRPr="006D0078" w:rsidRDefault="00B355A6">
      <w:pPr>
        <w:rPr>
          <w:b/>
          <w:color w:val="FF0000"/>
        </w:rPr>
      </w:pPr>
      <w:r w:rsidRPr="006D0078">
        <w:rPr>
          <w:b/>
          <w:color w:val="FF0000"/>
        </w:rPr>
        <w:t>Response:</w:t>
      </w:r>
      <w:r w:rsidR="00503269" w:rsidRPr="006D0078">
        <w:rPr>
          <w:b/>
          <w:color w:val="FF0000"/>
        </w:rPr>
        <w:t xml:space="preserve"> </w:t>
      </w:r>
      <w:r w:rsidR="006C5522" w:rsidRPr="006D0078">
        <w:rPr>
          <w:b/>
          <w:color w:val="FF0000"/>
        </w:rPr>
        <w:t xml:space="preserve">We agree. </w:t>
      </w:r>
      <w:r w:rsidR="009A0254" w:rsidRPr="006D0078">
        <w:rPr>
          <w:b/>
          <w:color w:val="FF0000"/>
        </w:rPr>
        <w:t>We have refined this sentence according to your comments.</w:t>
      </w:r>
      <w:r w:rsidR="007F7FFE" w:rsidRPr="006D0078">
        <w:rPr>
          <w:b/>
          <w:color w:val="FF0000"/>
        </w:rPr>
        <w:t xml:space="preserve"> The changes can be found in Section</w:t>
      </w:r>
      <w:r w:rsidR="006E65F8" w:rsidRPr="006D0078">
        <w:rPr>
          <w:b/>
          <w:color w:val="FF0000"/>
        </w:rPr>
        <w:t xml:space="preserve"> 3.3</w:t>
      </w:r>
      <w:r w:rsidR="007F7FFE" w:rsidRPr="006D0078">
        <w:rPr>
          <w:b/>
          <w:color w:val="FF0000"/>
        </w:rPr>
        <w:t xml:space="preserve"> (red part</w:t>
      </w:r>
      <w:r w:rsidR="006E65F8" w:rsidRPr="006D0078">
        <w:rPr>
          <w:b/>
          <w:color w:val="FF0000"/>
        </w:rPr>
        <w:t xml:space="preserve"> of paragraph 1 and 2</w:t>
      </w:r>
      <w:r w:rsidR="007F7FFE" w:rsidRPr="006D0078">
        <w:rPr>
          <w:b/>
          <w:color w:val="FF0000"/>
        </w:rPr>
        <w:t xml:space="preserve">). </w:t>
      </w:r>
      <w:r w:rsidR="006636DB" w:rsidRPr="006D0078">
        <w:rPr>
          <w:b/>
          <w:color w:val="FF0000"/>
        </w:rPr>
        <w:t xml:space="preserve"> </w:t>
      </w:r>
      <w:r w:rsidR="006636DB" w:rsidRPr="006D0078">
        <w:rPr>
          <w:rFonts w:hint="eastAsia"/>
          <w:b/>
          <w:color w:val="FF0000"/>
        </w:rPr>
        <w:t>S</w:t>
      </w:r>
      <w:r w:rsidR="006636DB" w:rsidRPr="006D0078">
        <w:rPr>
          <w:b/>
          <w:color w:val="FF0000"/>
        </w:rPr>
        <w:t xml:space="preserve">pecifically, </w:t>
      </w:r>
      <w:r w:rsidR="00A42423" w:rsidRPr="006D0078">
        <w:rPr>
          <w:b/>
          <w:color w:val="FF0000"/>
        </w:rPr>
        <w:t xml:space="preserve">we have </w:t>
      </w:r>
      <w:r w:rsidR="00F21DB4" w:rsidRPr="006D0078">
        <w:rPr>
          <w:b/>
          <w:color w:val="FF0000"/>
        </w:rPr>
        <w:t>emphasize</w:t>
      </w:r>
      <w:r w:rsidR="002749E5">
        <w:rPr>
          <w:b/>
          <w:color w:val="FF0000"/>
        </w:rPr>
        <w:t>d</w:t>
      </w:r>
      <w:r w:rsidR="00A42423" w:rsidRPr="006D0078">
        <w:rPr>
          <w:b/>
          <w:color w:val="FF0000"/>
        </w:rPr>
        <w:t xml:space="preserve"> the point that </w:t>
      </w:r>
      <w:r w:rsidR="00CC3321">
        <w:rPr>
          <w:b/>
          <w:color w:val="FF0000"/>
        </w:rPr>
        <w:t>“</w:t>
      </w:r>
      <w:r w:rsidR="002749E5">
        <w:rPr>
          <w:b/>
          <w:color w:val="FF0000"/>
        </w:rPr>
        <w:t>Running t</w:t>
      </w:r>
      <w:r w:rsidR="00CC3321">
        <w:rPr>
          <w:b/>
          <w:color w:val="FF0000"/>
        </w:rPr>
        <w:t>raditional covering array</w:t>
      </w:r>
      <w:r w:rsidR="00C21C76">
        <w:rPr>
          <w:b/>
          <w:color w:val="FF0000"/>
        </w:rPr>
        <w:t xml:space="preserve"> </w:t>
      </w:r>
      <w:r w:rsidR="002749E5">
        <w:rPr>
          <w:b/>
          <w:color w:val="FF0000"/>
        </w:rPr>
        <w:t xml:space="preserve">at one time is </w:t>
      </w:r>
      <w:r w:rsidR="002B5727" w:rsidRPr="002B5727">
        <w:rPr>
          <w:b/>
          <w:color w:val="FF0000"/>
        </w:rPr>
        <w:t>inadequate</w:t>
      </w:r>
      <w:r w:rsidR="00C6463A">
        <w:rPr>
          <w:b/>
          <w:color w:val="FF0000"/>
        </w:rPr>
        <w:t>, and testers usually try to repeatedly run the cov</w:t>
      </w:r>
      <w:r w:rsidR="00165CD0">
        <w:rPr>
          <w:b/>
          <w:color w:val="FF0000"/>
        </w:rPr>
        <w:t xml:space="preserve">ering array in practice to </w:t>
      </w:r>
      <w:r w:rsidR="00456529" w:rsidRPr="00456529">
        <w:rPr>
          <w:b/>
          <w:color w:val="FF0000"/>
        </w:rPr>
        <w:t>achieve</w:t>
      </w:r>
      <w:r w:rsidR="00C6463A">
        <w:rPr>
          <w:b/>
          <w:color w:val="FF0000"/>
        </w:rPr>
        <w:t xml:space="preserve"> a </w:t>
      </w:r>
      <w:r w:rsidR="00456529">
        <w:rPr>
          <w:b/>
          <w:color w:val="FF0000"/>
        </w:rPr>
        <w:t>relatively adequate</w:t>
      </w:r>
      <w:r w:rsidR="00C6463A">
        <w:rPr>
          <w:b/>
          <w:color w:val="FF0000"/>
        </w:rPr>
        <w:t xml:space="preserve"> testing</w:t>
      </w:r>
      <w:r w:rsidR="00CC3321">
        <w:rPr>
          <w:b/>
          <w:color w:val="FF0000"/>
        </w:rPr>
        <w:t>”</w:t>
      </w:r>
      <w:r w:rsidR="00A6598B">
        <w:rPr>
          <w:b/>
          <w:color w:val="FF0000"/>
        </w:rPr>
        <w:t>.</w:t>
      </w:r>
    </w:p>
    <w:p w:rsidR="002513DE" w:rsidRDefault="00963572">
      <w:r>
        <w:br/>
      </w:r>
    </w:p>
    <w:p w:rsidR="002513DE" w:rsidRDefault="002513DE">
      <w:r>
        <w:rPr>
          <w:rFonts w:hint="eastAsia"/>
        </w:rPr>
        <w:t>Comment</w:t>
      </w:r>
      <w:r>
        <w:t xml:space="preserve"> 3:</w:t>
      </w:r>
    </w:p>
    <w:p w:rsidR="001956EE" w:rsidRDefault="00963572">
      <w:r>
        <w:br/>
        <w:t>Finally, I do not understand the reasoning for the choice on how to handle constraints. The authors indicate they choose the dynamic method since "it can directly *be* applied into our framework". However it seems to me that both methods can be applied to the framework. If you already have a mechanism for handling forbidden tuples for previously discovered MFS, does it really matter if you provide forbidden tuples during initialization or on-the-fly? Where it seems to matter is in the high performance penalty you would pay by using the dynamic method to discover the minimal forbidden tuples one by one through invalid test generation, when in typical real-world models hundreds or even thousands of such tuples exist (in many cases more than the number of failures). In the static approach, the user needs to pre-define constraints, but usually these are known, and each constraint typically concisely summarizes a large set of forbidden tuples. You could also use a combined approach, where the user specifies known constraints even if they are incomplete in order to reduce their appearance during execution and achieve performance savings.</w:t>
      </w:r>
    </w:p>
    <w:p w:rsidR="006A5C08" w:rsidRDefault="006A5C08">
      <w:r>
        <w:rPr>
          <w:rFonts w:hint="eastAsia"/>
        </w:rPr>
        <w:t xml:space="preserve"> </w:t>
      </w:r>
    </w:p>
    <w:p w:rsidR="0023329B" w:rsidRDefault="001956EE">
      <w:pPr>
        <w:rPr>
          <w:b/>
          <w:color w:val="FF0000"/>
        </w:rPr>
      </w:pPr>
      <w:r w:rsidRPr="001C4B80">
        <w:rPr>
          <w:b/>
          <w:color w:val="FF0000"/>
        </w:rPr>
        <w:t>Response:</w:t>
      </w:r>
      <w:r w:rsidR="006A5C08" w:rsidRPr="001C4B80">
        <w:rPr>
          <w:b/>
          <w:color w:val="FF0000"/>
        </w:rPr>
        <w:t xml:space="preserve"> </w:t>
      </w:r>
      <w:r w:rsidR="00553C96" w:rsidRPr="001C4B80">
        <w:rPr>
          <w:b/>
          <w:color w:val="FF0000"/>
        </w:rPr>
        <w:t>It is a very good question, and</w:t>
      </w:r>
      <w:r w:rsidR="00717323" w:rsidRPr="001C4B80">
        <w:rPr>
          <w:b/>
          <w:color w:val="FF0000"/>
        </w:rPr>
        <w:t xml:space="preserve"> we agree with you that both methods </w:t>
      </w:r>
      <w:r w:rsidR="002C5FB4" w:rsidRPr="001C4B80">
        <w:rPr>
          <w:b/>
          <w:color w:val="FF0000"/>
        </w:rPr>
        <w:t>can be applied to the framework.</w:t>
      </w:r>
      <w:r w:rsidR="003E2E9E" w:rsidRPr="001C4B80">
        <w:rPr>
          <w:b/>
          <w:color w:val="FF0000"/>
        </w:rPr>
        <w:t xml:space="preserve"> </w:t>
      </w:r>
      <w:r w:rsidR="003C30F5" w:rsidRPr="001C4B80">
        <w:rPr>
          <w:b/>
          <w:color w:val="FF0000"/>
        </w:rPr>
        <w:t>Your suggestion that combining</w:t>
      </w:r>
      <w:r w:rsidR="00061A10" w:rsidRPr="001C4B80">
        <w:rPr>
          <w:b/>
          <w:color w:val="FF0000"/>
        </w:rPr>
        <w:t xml:space="preserve"> both </w:t>
      </w:r>
      <w:r w:rsidR="003C30F5" w:rsidRPr="001C4B80">
        <w:rPr>
          <w:b/>
          <w:color w:val="FF0000"/>
        </w:rPr>
        <w:t>static and dynamic ways of handling constrai</w:t>
      </w:r>
      <w:r w:rsidR="00B23191" w:rsidRPr="001C4B80">
        <w:rPr>
          <w:b/>
          <w:color w:val="FF0000"/>
        </w:rPr>
        <w:t xml:space="preserve">nts </w:t>
      </w:r>
      <w:r w:rsidR="009B7CB1" w:rsidRPr="001C4B80">
        <w:rPr>
          <w:b/>
          <w:color w:val="FF0000"/>
        </w:rPr>
        <w:t>is</w:t>
      </w:r>
      <w:r w:rsidR="00B23191" w:rsidRPr="001C4B80">
        <w:rPr>
          <w:b/>
          <w:color w:val="FF0000"/>
        </w:rPr>
        <w:t xml:space="preserve"> very useful. We believe that, in practice, </w:t>
      </w:r>
      <w:r w:rsidR="00BC2F6D" w:rsidRPr="001C4B80">
        <w:rPr>
          <w:b/>
          <w:color w:val="FF0000"/>
        </w:rPr>
        <w:t xml:space="preserve">it is wise to </w:t>
      </w:r>
      <w:r w:rsidR="006658C0" w:rsidRPr="001C4B80">
        <w:rPr>
          <w:b/>
          <w:color w:val="FF0000"/>
        </w:rPr>
        <w:t xml:space="preserve">first give initial </w:t>
      </w:r>
      <w:r w:rsidR="00612055" w:rsidRPr="001C4B80">
        <w:rPr>
          <w:b/>
          <w:color w:val="FF0000"/>
        </w:rPr>
        <w:t>setting</w:t>
      </w:r>
      <w:r w:rsidR="002F78F5" w:rsidRPr="001C4B80">
        <w:rPr>
          <w:b/>
          <w:color w:val="FF0000"/>
        </w:rPr>
        <w:t>s</w:t>
      </w:r>
      <w:r w:rsidR="00612055" w:rsidRPr="001C4B80">
        <w:rPr>
          <w:b/>
          <w:color w:val="FF0000"/>
        </w:rPr>
        <w:t xml:space="preserve"> of </w:t>
      </w:r>
      <w:r w:rsidR="00A664AF" w:rsidRPr="001C4B80">
        <w:rPr>
          <w:b/>
          <w:color w:val="FF0000"/>
        </w:rPr>
        <w:t>constraints</w:t>
      </w:r>
      <w:r w:rsidR="00266E15" w:rsidRPr="001C4B80">
        <w:rPr>
          <w:b/>
          <w:color w:val="FF0000"/>
        </w:rPr>
        <w:t xml:space="preserve"> (especially when there are t</w:t>
      </w:r>
      <w:r w:rsidR="00120CBD" w:rsidRPr="001C4B80">
        <w:rPr>
          <w:b/>
          <w:color w:val="FF0000"/>
        </w:rPr>
        <w:t xml:space="preserve">oo many </w:t>
      </w:r>
      <w:r w:rsidR="004D7A02" w:rsidRPr="001C4B80">
        <w:rPr>
          <w:b/>
          <w:color w:val="FF0000"/>
        </w:rPr>
        <w:t>constraints</w:t>
      </w:r>
      <w:r w:rsidR="00266E15" w:rsidRPr="001C4B80">
        <w:rPr>
          <w:b/>
          <w:color w:val="FF0000"/>
        </w:rPr>
        <w:t>)</w:t>
      </w:r>
      <w:r w:rsidR="00920155" w:rsidRPr="001C4B80">
        <w:rPr>
          <w:b/>
          <w:color w:val="FF0000"/>
        </w:rPr>
        <w:t xml:space="preserve"> such that </w:t>
      </w:r>
      <w:r w:rsidR="00C57F43" w:rsidRPr="001C4B80">
        <w:rPr>
          <w:b/>
          <w:color w:val="FF0000"/>
        </w:rPr>
        <w:t>the generation approach</w:t>
      </w:r>
      <w:r w:rsidR="00B16499">
        <w:rPr>
          <w:b/>
          <w:color w:val="FF0000"/>
        </w:rPr>
        <w:t xml:space="preserve"> can efficiently avoid invalid test cases</w:t>
      </w:r>
      <w:r w:rsidR="003521F6">
        <w:rPr>
          <w:b/>
          <w:color w:val="FF0000"/>
        </w:rPr>
        <w:t>, otherwise</w:t>
      </w:r>
      <w:r w:rsidR="00F42910">
        <w:rPr>
          <w:b/>
          <w:color w:val="FF0000"/>
        </w:rPr>
        <w:t xml:space="preserve"> we need to </w:t>
      </w:r>
      <w:r w:rsidR="004D338E">
        <w:rPr>
          <w:b/>
          <w:color w:val="FF0000"/>
        </w:rPr>
        <w:t>identify these constraints</w:t>
      </w:r>
      <w:r w:rsidR="00D046A0">
        <w:rPr>
          <w:b/>
          <w:color w:val="FF0000"/>
        </w:rPr>
        <w:t xml:space="preserve"> one by one</w:t>
      </w:r>
      <w:r w:rsidR="0023329B" w:rsidRPr="001C4B80">
        <w:rPr>
          <w:b/>
          <w:color w:val="FF0000"/>
        </w:rPr>
        <w:t>.</w:t>
      </w:r>
      <w:r w:rsidR="00140128">
        <w:rPr>
          <w:b/>
          <w:color w:val="FF0000"/>
        </w:rPr>
        <w:t xml:space="preserve"> </w:t>
      </w:r>
      <w:r w:rsidR="008459CB">
        <w:rPr>
          <w:b/>
          <w:color w:val="FF0000"/>
        </w:rPr>
        <w:t xml:space="preserve">The dynamic way of identifying constraints and then avoiding them is also useful, because we may not always get an accurate input model at the first time and some </w:t>
      </w:r>
      <w:r w:rsidR="004A3E40">
        <w:rPr>
          <w:b/>
          <w:color w:val="FF0000"/>
        </w:rPr>
        <w:t>constraints may be ignored at some time.</w:t>
      </w:r>
      <w:r w:rsidR="001D6B92">
        <w:rPr>
          <w:b/>
          <w:color w:val="FF0000"/>
        </w:rPr>
        <w:t xml:space="preserve"> </w:t>
      </w:r>
    </w:p>
    <w:p w:rsidR="001D6B92" w:rsidRPr="001C4B80" w:rsidRDefault="001D6B92">
      <w:pPr>
        <w:rPr>
          <w:b/>
          <w:color w:val="FF0000"/>
        </w:rPr>
      </w:pPr>
      <w:r>
        <w:rPr>
          <w:b/>
          <w:color w:val="FF0000"/>
        </w:rPr>
        <w:t xml:space="preserve">According to your comments, we have </w:t>
      </w:r>
      <w:r w:rsidR="004936FE">
        <w:rPr>
          <w:b/>
          <w:color w:val="FF0000"/>
        </w:rPr>
        <w:t xml:space="preserve">rephrased the sentences for describing why we chose the </w:t>
      </w:r>
      <w:r w:rsidR="00203FAE">
        <w:rPr>
          <w:b/>
          <w:color w:val="FF0000"/>
        </w:rPr>
        <w:t>dynamic</w:t>
      </w:r>
      <w:r w:rsidR="004936FE">
        <w:rPr>
          <w:b/>
          <w:color w:val="FF0000"/>
        </w:rPr>
        <w:t xml:space="preserve"> way of handling constraints in our empirical studies (See Section </w:t>
      </w:r>
      <w:r w:rsidR="00F35FD7">
        <w:rPr>
          <w:b/>
          <w:color w:val="FF0000"/>
        </w:rPr>
        <w:t>4.2.2</w:t>
      </w:r>
      <w:r w:rsidR="004936FE">
        <w:rPr>
          <w:b/>
          <w:color w:val="FF0000"/>
        </w:rPr>
        <w:t xml:space="preserve">, paragraph </w:t>
      </w:r>
      <w:r w:rsidR="00F35FD7">
        <w:rPr>
          <w:b/>
          <w:color w:val="FF0000"/>
        </w:rPr>
        <w:t>1</w:t>
      </w:r>
      <w:r w:rsidR="004936FE">
        <w:rPr>
          <w:b/>
          <w:color w:val="FF0000"/>
        </w:rPr>
        <w:t xml:space="preserve">, the red part). </w:t>
      </w:r>
      <w:r w:rsidR="00674371">
        <w:rPr>
          <w:b/>
          <w:color w:val="FF0000"/>
        </w:rPr>
        <w:t xml:space="preserve">Our main point is that there are two reasons for this choice. </w:t>
      </w:r>
      <w:r w:rsidR="00674371" w:rsidRPr="00674371">
        <w:rPr>
          <w:b/>
          <w:color w:val="FF0000"/>
        </w:rPr>
        <w:t xml:space="preserve">First, there are not many constraints in our </w:t>
      </w:r>
      <w:r w:rsidR="0074565A" w:rsidRPr="00674371">
        <w:rPr>
          <w:b/>
          <w:color w:val="FF0000"/>
        </w:rPr>
        <w:t>empirical</w:t>
      </w:r>
      <w:r w:rsidR="00674371" w:rsidRPr="00674371">
        <w:rPr>
          <w:b/>
          <w:color w:val="FF0000"/>
        </w:rPr>
        <w:t xml:space="preserve"> study such that the dynamic way of identifying them and forbidding them will not </w:t>
      </w:r>
      <w:r w:rsidR="00F81EA0">
        <w:rPr>
          <w:b/>
          <w:color w:val="FF0000"/>
        </w:rPr>
        <w:t>affect the efficiency too much.</w:t>
      </w:r>
      <w:r w:rsidR="00674371" w:rsidRPr="00674371">
        <w:rPr>
          <w:b/>
          <w:color w:val="FF0000"/>
        </w:rPr>
        <w:t xml:space="preserve"> Second, the dynamic process of handling constraints is similar to the way that we identify the MFS, so our framework does not need to be modified a lot for handling constraints.</w:t>
      </w:r>
    </w:p>
    <w:p w:rsidR="00DD3906" w:rsidRDefault="00963572">
      <w:r>
        <w:br/>
        <w:t>Reviewer: 2</w:t>
      </w:r>
      <w:r>
        <w:br/>
      </w:r>
      <w:r>
        <w:br/>
        <w:t>Public Comments (these will be made available to the author)</w:t>
      </w:r>
      <w:r>
        <w:br/>
        <w:t>The authors addressed my comments well and I am happy to suggest the acceptance of the paper.</w:t>
      </w:r>
    </w:p>
    <w:p w:rsidR="00DD3906" w:rsidRDefault="00DD3906"/>
    <w:p w:rsidR="00101470" w:rsidRDefault="001F444A">
      <w:r w:rsidRPr="004803B1">
        <w:rPr>
          <w:b/>
        </w:rPr>
        <w:t>Thanks a lot</w:t>
      </w:r>
      <w:r w:rsidR="00250A9E">
        <w:t>!</w:t>
      </w:r>
      <w:r w:rsidR="00963572">
        <w:br/>
      </w:r>
      <w:r w:rsidR="00963572">
        <w:lastRenderedPageBreak/>
        <w:br/>
        <w:t>Reviewer: 3</w:t>
      </w:r>
      <w:r w:rsidR="00963572">
        <w:br/>
      </w:r>
      <w:r w:rsidR="00963572">
        <w:br/>
      </w:r>
      <w:r w:rsidR="00963572">
        <w:br/>
      </w:r>
      <w:r w:rsidR="00101470">
        <w:rPr>
          <w:rFonts w:hint="eastAsia"/>
        </w:rPr>
        <w:t>Comment</w:t>
      </w:r>
      <w:r w:rsidR="00101470">
        <w:t xml:space="preserve"> 1:</w:t>
      </w:r>
    </w:p>
    <w:p w:rsidR="00EB59C4" w:rsidRDefault="00963572">
      <w:r>
        <w:br/>
        <w:t>One contribution they claim to have is the feedback checking mechanism given in Algorithm 2, which after identifying an MFS, tests a predefined number of test cases to check to see if a condition containing MFS really fails or not. When they are choosing these additional test cases they try to pick the ones that are the most different than the original failing test case, which seems to be an idea already studied in another paper. However, in the experiments no data is provided to show how much the proposed approach gained from this functionality. For example, what is the performance of the proposed approach with and without this functionality?? Therefore, it is not clear how valuable this contribution is.</w:t>
      </w:r>
    </w:p>
    <w:p w:rsidR="00FD3584" w:rsidRDefault="00FD3584"/>
    <w:p w:rsidR="00F548EA" w:rsidRPr="00A72EF7" w:rsidRDefault="00EB59C4">
      <w:pPr>
        <w:rPr>
          <w:b/>
          <w:color w:val="FF0000"/>
        </w:rPr>
      </w:pPr>
      <w:r w:rsidRPr="00EC3CA4">
        <w:rPr>
          <w:b/>
          <w:color w:val="FF0000"/>
        </w:rPr>
        <w:t xml:space="preserve">Response: </w:t>
      </w:r>
      <w:r w:rsidR="002D5F31">
        <w:rPr>
          <w:b/>
          <w:color w:val="FF0000"/>
        </w:rPr>
        <w:t xml:space="preserve">We agree. </w:t>
      </w:r>
      <w:r w:rsidR="007E252B">
        <w:rPr>
          <w:b/>
          <w:color w:val="FF0000"/>
        </w:rPr>
        <w:t>According to this comment, we co</w:t>
      </w:r>
      <w:r w:rsidR="007102A7">
        <w:rPr>
          <w:b/>
          <w:color w:val="FF0000"/>
        </w:rPr>
        <w:t>nducted an experiment to evaluate</w:t>
      </w:r>
      <w:r w:rsidR="007E252B">
        <w:rPr>
          <w:b/>
          <w:color w:val="FF0000"/>
        </w:rPr>
        <w:t xml:space="preserve"> the</w:t>
      </w:r>
      <w:r w:rsidR="00BD420D" w:rsidRPr="00BD420D">
        <w:rPr>
          <w:b/>
          <w:color w:val="FF0000"/>
        </w:rPr>
        <w:t xml:space="preserve"> approach </w:t>
      </w:r>
      <w:r w:rsidR="00105175">
        <w:rPr>
          <w:b/>
          <w:color w:val="FF0000"/>
        </w:rPr>
        <w:t xml:space="preserve">without this </w:t>
      </w:r>
      <w:r w:rsidR="0085158E" w:rsidRPr="00522B9B">
        <w:rPr>
          <w:b/>
          <w:color w:val="FF0000"/>
        </w:rPr>
        <w:t xml:space="preserve">feedback checking </w:t>
      </w:r>
      <w:r w:rsidR="0085158E">
        <w:rPr>
          <w:b/>
          <w:color w:val="FF0000"/>
        </w:rPr>
        <w:t>mechanism</w:t>
      </w:r>
      <w:r w:rsidR="002A4F0B">
        <w:rPr>
          <w:b/>
          <w:color w:val="FF0000"/>
        </w:rPr>
        <w:t>.</w:t>
      </w:r>
      <w:r w:rsidR="00522B9B">
        <w:rPr>
          <w:b/>
          <w:color w:val="FF0000"/>
        </w:rPr>
        <w:t xml:space="preserve"> Specifically, </w:t>
      </w:r>
      <w:r w:rsidR="00522B9B" w:rsidRPr="00522B9B">
        <w:rPr>
          <w:b/>
          <w:color w:val="FF0000"/>
        </w:rPr>
        <w:t>, we created a muta</w:t>
      </w:r>
      <w:r w:rsidR="00522B9B">
        <w:rPr>
          <w:b/>
          <w:color w:val="FF0000"/>
        </w:rPr>
        <w:t>tion version of ict by removing</w:t>
      </w:r>
      <w:r w:rsidR="00522B9B">
        <w:rPr>
          <w:rFonts w:hint="eastAsia"/>
          <w:b/>
          <w:color w:val="FF0000"/>
        </w:rPr>
        <w:t xml:space="preserve"> </w:t>
      </w:r>
      <w:r w:rsidR="00522B9B" w:rsidRPr="00522B9B">
        <w:rPr>
          <w:b/>
          <w:color w:val="FF0000"/>
        </w:rPr>
        <w:t xml:space="preserve">the feedback checking </w:t>
      </w:r>
      <w:r w:rsidR="00522B9B">
        <w:rPr>
          <w:b/>
          <w:color w:val="FF0000"/>
        </w:rPr>
        <w:t>mechanism from the original ict</w:t>
      </w:r>
      <w:r w:rsidR="00522B9B">
        <w:rPr>
          <w:rFonts w:hint="eastAsia"/>
          <w:b/>
          <w:color w:val="FF0000"/>
        </w:rPr>
        <w:t xml:space="preserve"> </w:t>
      </w:r>
      <w:r w:rsidR="00522B9B">
        <w:rPr>
          <w:b/>
          <w:color w:val="FF0000"/>
        </w:rPr>
        <w:t>approach, and then applied this approach on testing the software subjects and identifying the MFS.</w:t>
      </w:r>
      <w:r w:rsidR="00522B9B" w:rsidRPr="00522B9B">
        <w:rPr>
          <w:b/>
          <w:color w:val="FF0000"/>
        </w:rPr>
        <w:t xml:space="preserve"> </w:t>
      </w:r>
      <w:r w:rsidR="003A6899">
        <w:rPr>
          <w:b/>
          <w:color w:val="FF0000"/>
        </w:rPr>
        <w:t>The results of our experiment show that, w</w:t>
      </w:r>
      <w:r w:rsidR="00A827AD" w:rsidRPr="00EC3CA4">
        <w:rPr>
          <w:b/>
          <w:color w:val="FF0000"/>
        </w:rPr>
        <w:t>ithout feed-back checking mechanism, the number of test cases generated by ict reduced, but the quality of MFS identification</w:t>
      </w:r>
      <w:r w:rsidR="00A827AD" w:rsidRPr="00EC3CA4">
        <w:rPr>
          <w:rFonts w:hint="eastAsia"/>
          <w:b/>
          <w:color w:val="FF0000"/>
        </w:rPr>
        <w:t xml:space="preserve"> </w:t>
      </w:r>
      <w:r w:rsidR="00A827AD" w:rsidRPr="00EC3CA4">
        <w:rPr>
          <w:b/>
          <w:color w:val="FF0000"/>
        </w:rPr>
        <w:t>and tested-t-way coverage decreased significantly. It indicates that the additional test cases generated in feedback</w:t>
      </w:r>
      <w:r w:rsidR="00A827AD" w:rsidRPr="00EC3CA4">
        <w:rPr>
          <w:rFonts w:hint="eastAsia"/>
          <w:b/>
          <w:color w:val="FF0000"/>
        </w:rPr>
        <w:t xml:space="preserve"> </w:t>
      </w:r>
      <w:r w:rsidR="00A827AD" w:rsidRPr="00EC3CA4">
        <w:rPr>
          <w:b/>
          <w:color w:val="FF0000"/>
        </w:rPr>
        <w:t>checking mechanism is worthwhile, and it is beneficial</w:t>
      </w:r>
      <w:r w:rsidR="00A827AD" w:rsidRPr="00EC3CA4">
        <w:rPr>
          <w:rFonts w:hint="eastAsia"/>
          <w:b/>
          <w:color w:val="FF0000"/>
        </w:rPr>
        <w:t xml:space="preserve"> </w:t>
      </w:r>
      <w:r w:rsidR="00A827AD" w:rsidRPr="00EC3CA4">
        <w:rPr>
          <w:b/>
          <w:color w:val="FF0000"/>
        </w:rPr>
        <w:t>to adopt</w:t>
      </w:r>
      <w:r w:rsidR="004438BD">
        <w:rPr>
          <w:b/>
          <w:color w:val="FF0000"/>
        </w:rPr>
        <w:t xml:space="preserve"> the</w:t>
      </w:r>
      <w:r w:rsidR="00A827AD" w:rsidRPr="00EC3CA4">
        <w:rPr>
          <w:b/>
          <w:color w:val="FF0000"/>
        </w:rPr>
        <w:t xml:space="preserve"> feedback checking mechanism in the CT process</w:t>
      </w:r>
      <w:r w:rsidR="00A827AD" w:rsidRPr="00EC3CA4">
        <w:rPr>
          <w:rFonts w:hint="eastAsia"/>
          <w:b/>
          <w:color w:val="FF0000"/>
        </w:rPr>
        <w:t xml:space="preserve"> </w:t>
      </w:r>
      <w:r w:rsidR="00A827AD" w:rsidRPr="00EC3CA4">
        <w:rPr>
          <w:b/>
          <w:color w:val="FF0000"/>
        </w:rPr>
        <w:t>in order to obtain a better MFS identification result and</w:t>
      </w:r>
      <w:r w:rsidR="00A827AD" w:rsidRPr="00EC3CA4">
        <w:rPr>
          <w:rFonts w:hint="eastAsia"/>
          <w:b/>
          <w:color w:val="FF0000"/>
        </w:rPr>
        <w:t xml:space="preserve"> </w:t>
      </w:r>
      <w:r w:rsidR="00E714D2">
        <w:rPr>
          <w:b/>
          <w:color w:val="FF0000"/>
        </w:rPr>
        <w:t>a higher tested-t-way coverage</w:t>
      </w:r>
      <w:r w:rsidR="00A827AD" w:rsidRPr="00EC3CA4">
        <w:rPr>
          <w:b/>
          <w:color w:val="FF0000"/>
        </w:rPr>
        <w:t>.</w:t>
      </w:r>
      <w:r w:rsidR="00963572" w:rsidRPr="00EC3CA4">
        <w:rPr>
          <w:b/>
        </w:rPr>
        <w:br/>
      </w:r>
      <w:r w:rsidR="00963572">
        <w:br/>
        <w:t>What was the point having the deterministic failure in the experiments. Didn’t it greatly increase the F-measures reported in the paper. Even so, the F-measures were significantly dropped and as noted in the paper between the non-determinism levels of 0.4 and 0.8 (where the failures manifested themselves between 40% and 80% of the time) it was about and below 0.4. Therefore, it doesn’t really make sense the performance of ICT (the proposed approach) to other approaches because an F-measure of 0.4 is not acceptable. When this coupled with the fact that had more non-deterministic MFSes were used, the F-measures would have been even smaller, the statement (page 20, 2nd column, lines 55-58) “this result indicates that act can handle the non-deterministic failures properly” becomes simply not acceptable.</w:t>
      </w:r>
    </w:p>
    <w:p w:rsidR="008563C4" w:rsidRDefault="008563C4"/>
    <w:p w:rsidR="00240D2F" w:rsidRPr="00BC1162" w:rsidRDefault="00F548EA">
      <w:pPr>
        <w:rPr>
          <w:b/>
          <w:color w:val="FF0000"/>
        </w:rPr>
      </w:pPr>
      <w:r w:rsidRPr="00772DC3">
        <w:rPr>
          <w:b/>
          <w:color w:val="FF0000"/>
        </w:rPr>
        <w:t xml:space="preserve">Response: </w:t>
      </w:r>
      <w:r w:rsidR="007062C3" w:rsidRPr="00772DC3">
        <w:rPr>
          <w:b/>
          <w:color w:val="FF0000"/>
        </w:rPr>
        <w:t xml:space="preserve"> </w:t>
      </w:r>
      <w:r w:rsidR="0004044F">
        <w:rPr>
          <w:rFonts w:hint="eastAsia"/>
          <w:b/>
          <w:color w:val="FF0000"/>
        </w:rPr>
        <w:t>We</w:t>
      </w:r>
      <w:r w:rsidR="0004044F">
        <w:rPr>
          <w:b/>
          <w:color w:val="FF0000"/>
        </w:rPr>
        <w:t xml:space="preserve"> agree with your comments. According to this comment, we remove the </w:t>
      </w:r>
      <w:r w:rsidR="00106FD5">
        <w:rPr>
          <w:b/>
          <w:color w:val="FF0000"/>
        </w:rPr>
        <w:t xml:space="preserve">deterministic failure in our experiment, and only </w:t>
      </w:r>
      <w:r w:rsidR="00F771C5">
        <w:rPr>
          <w:b/>
          <w:color w:val="FF0000"/>
        </w:rPr>
        <w:t xml:space="preserve">focus on the non-deterministic failure. </w:t>
      </w:r>
      <w:r w:rsidR="00F0285B">
        <w:rPr>
          <w:b/>
          <w:color w:val="FF0000"/>
        </w:rPr>
        <w:t>As expected, the results</w:t>
      </w:r>
      <w:r w:rsidR="00085E44">
        <w:rPr>
          <w:b/>
          <w:color w:val="FF0000"/>
        </w:rPr>
        <w:t xml:space="preserve"> (f-measure of MFS identification)</w:t>
      </w:r>
      <w:r w:rsidR="00F0285B">
        <w:rPr>
          <w:b/>
          <w:color w:val="FF0000"/>
        </w:rPr>
        <w:t xml:space="preserve"> </w:t>
      </w:r>
      <w:r w:rsidR="00D613B0">
        <w:rPr>
          <w:b/>
          <w:color w:val="FF0000"/>
        </w:rPr>
        <w:t>of all the three approaches decreased</w:t>
      </w:r>
      <w:r w:rsidR="00493B1B">
        <w:rPr>
          <w:b/>
          <w:color w:val="FF0000"/>
        </w:rPr>
        <w:t xml:space="preserve"> significantly.</w:t>
      </w:r>
      <w:r w:rsidR="00D613B0">
        <w:rPr>
          <w:b/>
          <w:color w:val="FF0000"/>
        </w:rPr>
        <w:t xml:space="preserve"> </w:t>
      </w:r>
      <w:r w:rsidR="00493B1B">
        <w:rPr>
          <w:b/>
          <w:color w:val="FF0000"/>
        </w:rPr>
        <w:t>Hence</w:t>
      </w:r>
      <w:r w:rsidR="006E5374">
        <w:rPr>
          <w:b/>
          <w:color w:val="FF0000"/>
        </w:rPr>
        <w:t>, we agree to your comment that “</w:t>
      </w:r>
      <w:r w:rsidR="00167F44">
        <w:rPr>
          <w:b/>
          <w:color w:val="FF0000"/>
        </w:rPr>
        <w:t>this result indicates that i</w:t>
      </w:r>
      <w:r w:rsidR="00235CC4" w:rsidRPr="00235CC4">
        <w:rPr>
          <w:b/>
          <w:color w:val="FF0000"/>
        </w:rPr>
        <w:t>ct can handle the non-deterministic failures properly”</w:t>
      </w:r>
      <w:r w:rsidR="00235CC4">
        <w:rPr>
          <w:b/>
          <w:color w:val="FF0000"/>
        </w:rPr>
        <w:t xml:space="preserve"> is not </w:t>
      </w:r>
      <w:r w:rsidR="007B7EAF" w:rsidRPr="007B7EAF">
        <w:rPr>
          <w:b/>
          <w:color w:val="FF0000"/>
        </w:rPr>
        <w:t>appropriate</w:t>
      </w:r>
      <w:r w:rsidR="006E5374">
        <w:rPr>
          <w:b/>
          <w:color w:val="FF0000"/>
        </w:rPr>
        <w:t>, and remove this statement.</w:t>
      </w:r>
      <w:r w:rsidR="005C0A19">
        <w:rPr>
          <w:b/>
          <w:color w:val="FF0000"/>
        </w:rPr>
        <w:t xml:space="preserve"> </w:t>
      </w:r>
      <w:r w:rsidR="00D34618">
        <w:rPr>
          <w:b/>
          <w:color w:val="FF0000"/>
        </w:rPr>
        <w:t xml:space="preserve">Besides this, we </w:t>
      </w:r>
      <w:r w:rsidR="00FB1EC9">
        <w:rPr>
          <w:b/>
          <w:color w:val="FF0000"/>
        </w:rPr>
        <w:t xml:space="preserve">consider a new strategy to </w:t>
      </w:r>
      <w:r w:rsidR="006C66E4">
        <w:rPr>
          <w:b/>
          <w:color w:val="FF0000"/>
        </w:rPr>
        <w:t>alleviate</w:t>
      </w:r>
      <w:r w:rsidR="009D2413">
        <w:rPr>
          <w:b/>
          <w:color w:val="FF0000"/>
        </w:rPr>
        <w:t xml:space="preserve"> this non-deterministic issue</w:t>
      </w:r>
      <w:r w:rsidR="00A634CC">
        <w:rPr>
          <w:b/>
          <w:color w:val="FF0000"/>
        </w:rPr>
        <w:t xml:space="preserve">. We call this strategy </w:t>
      </w:r>
      <w:r w:rsidR="0057632C">
        <w:rPr>
          <w:b/>
          <w:color w:val="FF0000"/>
        </w:rPr>
        <w:t>“</w:t>
      </w:r>
      <w:r w:rsidR="00A634CC">
        <w:rPr>
          <w:b/>
          <w:color w:val="FF0000"/>
        </w:rPr>
        <w:t>redundancy of test case</w:t>
      </w:r>
      <w:r w:rsidR="00A634CC">
        <w:rPr>
          <w:rFonts w:hint="eastAsia"/>
          <w:b/>
          <w:color w:val="FF0000"/>
        </w:rPr>
        <w:t xml:space="preserve"> </w:t>
      </w:r>
      <w:r w:rsidR="00A634CC" w:rsidRPr="00A634CC">
        <w:rPr>
          <w:b/>
          <w:color w:val="FF0000"/>
        </w:rPr>
        <w:t>execution</w:t>
      </w:r>
      <w:r w:rsidR="0057632C">
        <w:rPr>
          <w:b/>
          <w:color w:val="FF0000"/>
        </w:rPr>
        <w:t>”</w:t>
      </w:r>
      <w:r w:rsidR="00A634CC" w:rsidRPr="00A634CC">
        <w:rPr>
          <w:b/>
          <w:color w:val="FF0000"/>
        </w:rPr>
        <w:t>, i.e., we repeat</w:t>
      </w:r>
      <w:r w:rsidR="00A634CC">
        <w:rPr>
          <w:b/>
          <w:color w:val="FF0000"/>
        </w:rPr>
        <w:t>edly run one test case to check</w:t>
      </w:r>
      <w:r w:rsidR="00A634CC">
        <w:rPr>
          <w:rFonts w:hint="eastAsia"/>
          <w:b/>
          <w:color w:val="FF0000"/>
        </w:rPr>
        <w:t xml:space="preserve"> </w:t>
      </w:r>
      <w:r w:rsidR="00A634CC" w:rsidRPr="00A634CC">
        <w:rPr>
          <w:b/>
          <w:color w:val="FF0000"/>
        </w:rPr>
        <w:t>whether it fails or not instead of just one time.</w:t>
      </w:r>
      <w:r w:rsidR="009D2413">
        <w:rPr>
          <w:b/>
          <w:color w:val="FF0000"/>
        </w:rPr>
        <w:t xml:space="preserve"> </w:t>
      </w:r>
      <w:r w:rsidR="00FB1EC9">
        <w:rPr>
          <w:b/>
          <w:color w:val="FF0000"/>
        </w:rPr>
        <w:t xml:space="preserve"> </w:t>
      </w:r>
      <w:r w:rsidR="00FB1EC9">
        <w:rPr>
          <w:rFonts w:hint="eastAsia"/>
          <w:b/>
          <w:color w:val="FF0000"/>
        </w:rPr>
        <w:t>We</w:t>
      </w:r>
      <w:r w:rsidR="00FB1EC9">
        <w:rPr>
          <w:b/>
          <w:color w:val="FF0000"/>
        </w:rPr>
        <w:t xml:space="preserve"> conducted one additional </w:t>
      </w:r>
      <w:r w:rsidR="00C27F63">
        <w:rPr>
          <w:b/>
          <w:color w:val="FF0000"/>
        </w:rPr>
        <w:t>experiment</w:t>
      </w:r>
      <w:r w:rsidR="00FB1EC9">
        <w:rPr>
          <w:b/>
          <w:color w:val="FF0000"/>
        </w:rPr>
        <w:t xml:space="preserve"> </w:t>
      </w:r>
      <w:r w:rsidR="00EE3B15">
        <w:rPr>
          <w:b/>
          <w:color w:val="FF0000"/>
        </w:rPr>
        <w:t xml:space="preserve">(Section </w:t>
      </w:r>
      <w:r w:rsidR="00EE3B15" w:rsidRPr="00EE3B15">
        <w:rPr>
          <w:b/>
          <w:color w:val="FF0000"/>
        </w:rPr>
        <w:t>5.8.2</w:t>
      </w:r>
      <w:r w:rsidR="00EE3B15">
        <w:rPr>
          <w:b/>
          <w:color w:val="FF0000"/>
        </w:rPr>
        <w:t xml:space="preserve">, </w:t>
      </w:r>
      <w:r w:rsidR="00EE3B15">
        <w:rPr>
          <w:b/>
          <w:color w:val="FF0000"/>
        </w:rPr>
        <w:lastRenderedPageBreak/>
        <w:t xml:space="preserve">paragraph </w:t>
      </w:r>
      <w:r w:rsidR="001A0BCB">
        <w:rPr>
          <w:b/>
          <w:color w:val="FF0000"/>
        </w:rPr>
        <w:t>5 and 6</w:t>
      </w:r>
      <w:r w:rsidR="00EE3B15">
        <w:rPr>
          <w:b/>
          <w:color w:val="FF0000"/>
        </w:rPr>
        <w:t>)</w:t>
      </w:r>
      <w:r w:rsidR="0037181D">
        <w:rPr>
          <w:b/>
          <w:color w:val="FF0000"/>
        </w:rPr>
        <w:t xml:space="preserve"> </w:t>
      </w:r>
      <w:r w:rsidR="00C27F63">
        <w:rPr>
          <w:b/>
          <w:color w:val="FF0000"/>
        </w:rPr>
        <w:t>to evaluate the performance of</w:t>
      </w:r>
      <w:r w:rsidR="00C27F63">
        <w:rPr>
          <w:rFonts w:hint="eastAsia"/>
          <w:b/>
          <w:color w:val="FF0000"/>
        </w:rPr>
        <w:t xml:space="preserve"> </w:t>
      </w:r>
      <w:r w:rsidR="0065510A" w:rsidRPr="0065510A">
        <w:rPr>
          <w:b/>
          <w:color w:val="FF0000"/>
        </w:rPr>
        <w:t xml:space="preserve">this strategy </w:t>
      </w:r>
      <w:r w:rsidR="00332092">
        <w:rPr>
          <w:b/>
          <w:color w:val="FF0000"/>
        </w:rPr>
        <w:t>and found that there</w:t>
      </w:r>
      <w:r w:rsidR="00C83D35" w:rsidRPr="00C83D35">
        <w:rPr>
          <w:b/>
          <w:color w:val="FF0000"/>
        </w:rPr>
        <w:t xml:space="preserve"> </w:t>
      </w:r>
      <w:r w:rsidR="00C83D35">
        <w:rPr>
          <w:b/>
          <w:color w:val="FF0000"/>
        </w:rPr>
        <w:t>was</w:t>
      </w:r>
      <w:r w:rsidR="00C83D35">
        <w:rPr>
          <w:rFonts w:hint="eastAsia"/>
          <w:b/>
          <w:color w:val="FF0000"/>
        </w:rPr>
        <w:t xml:space="preserve"> </w:t>
      </w:r>
      <w:r w:rsidR="00C83D35" w:rsidRPr="00C83D35">
        <w:rPr>
          <w:b/>
          <w:color w:val="FF0000"/>
        </w:rPr>
        <w:t xml:space="preserve">a significant improvement </w:t>
      </w:r>
      <w:r w:rsidR="00C83D35">
        <w:rPr>
          <w:b/>
          <w:color w:val="FF0000"/>
        </w:rPr>
        <w:t>on the quality of MFS identifi</w:t>
      </w:r>
      <w:r w:rsidR="00C83D35" w:rsidRPr="00C83D35">
        <w:rPr>
          <w:b/>
          <w:color w:val="FF0000"/>
        </w:rPr>
        <w:t>cation.</w:t>
      </w:r>
      <w:r w:rsidR="00C83D35">
        <w:rPr>
          <w:b/>
          <w:color w:val="FF0000"/>
        </w:rPr>
        <w:t xml:space="preserve"> </w:t>
      </w:r>
      <w:r w:rsidR="00627026">
        <w:rPr>
          <w:b/>
          <w:color w:val="FF0000"/>
        </w:rPr>
        <w:t xml:space="preserve">It indicates that </w:t>
      </w:r>
      <w:r w:rsidR="00627026" w:rsidRPr="00627026">
        <w:rPr>
          <w:b/>
          <w:color w:val="FF0000"/>
        </w:rPr>
        <w:t xml:space="preserve">the redundancy of test </w:t>
      </w:r>
      <w:r w:rsidR="0081141F">
        <w:rPr>
          <w:b/>
          <w:color w:val="FF0000"/>
        </w:rPr>
        <w:t>case execution is one potential</w:t>
      </w:r>
      <w:r w:rsidR="0081141F">
        <w:rPr>
          <w:rFonts w:hint="eastAsia"/>
          <w:b/>
          <w:color w:val="FF0000"/>
        </w:rPr>
        <w:t xml:space="preserve"> </w:t>
      </w:r>
      <w:r w:rsidR="00627026" w:rsidRPr="00627026">
        <w:rPr>
          <w:b/>
          <w:color w:val="FF0000"/>
        </w:rPr>
        <w:t>approach to handle the non-deterministic failures problem.</w:t>
      </w:r>
    </w:p>
    <w:p w:rsidR="00F67D52" w:rsidRDefault="00963572">
      <w:r>
        <w:br/>
      </w:r>
      <w:r>
        <w:br/>
        <w:t>Another claimed contribution is the experiments which were performed to evaluate ICT on models with no safe-values. First, these experiments were also carried out using a quite questionable set of synthetic data where for each value of a parameter was made to appear in an MFS. However, no information was provided about the cardinality of these manually generated MFSes. How many unique parameters each had?? This is important because if they had large cardinalities they were highly unlikely to be hit during testing.  Another question is how many times these MFSes actually caused failures during the MFS identification times?</w:t>
      </w:r>
    </w:p>
    <w:p w:rsidR="00F67D52" w:rsidRDefault="00F67D52"/>
    <w:p w:rsidR="00D125E7" w:rsidRPr="001040BC" w:rsidRDefault="001509AD" w:rsidP="00FA3E93">
      <w:pPr>
        <w:rPr>
          <w:b/>
          <w:color w:val="FF0000"/>
        </w:rPr>
      </w:pPr>
      <w:r w:rsidRPr="00780B1A">
        <w:rPr>
          <w:b/>
          <w:color w:val="FF0000"/>
        </w:rPr>
        <w:t>Response:</w:t>
      </w:r>
      <w:r w:rsidR="005F0E4E" w:rsidRPr="00780B1A">
        <w:rPr>
          <w:b/>
          <w:color w:val="FF0000"/>
        </w:rPr>
        <w:t xml:space="preserve"> </w:t>
      </w:r>
      <w:r w:rsidR="0017175A" w:rsidRPr="00780B1A">
        <w:rPr>
          <w:b/>
          <w:color w:val="FF0000"/>
        </w:rPr>
        <w:t>Yes, we totally agree with your c</w:t>
      </w:r>
      <w:r w:rsidR="00183968" w:rsidRPr="00780B1A">
        <w:rPr>
          <w:b/>
          <w:color w:val="FF0000"/>
        </w:rPr>
        <w:t>omment about “</w:t>
      </w:r>
      <w:r w:rsidR="00183968" w:rsidRPr="00780B1A">
        <w:rPr>
          <w:b/>
          <w:color w:val="FF0000"/>
        </w:rPr>
        <w:t>if they had large cardinalities they were highly unlikely to be hit during testing.</w:t>
      </w:r>
      <w:r w:rsidR="00183968" w:rsidRPr="00780B1A">
        <w:rPr>
          <w:b/>
          <w:color w:val="FF0000"/>
        </w:rPr>
        <w:t>”</w:t>
      </w:r>
      <w:r w:rsidR="0017175A" w:rsidRPr="00780B1A">
        <w:rPr>
          <w:b/>
          <w:color w:val="FF0000"/>
        </w:rPr>
        <w:t xml:space="preserve"> </w:t>
      </w:r>
      <w:r w:rsidR="00183968" w:rsidRPr="00780B1A">
        <w:rPr>
          <w:b/>
          <w:color w:val="FF0000"/>
        </w:rPr>
        <w:t xml:space="preserve">Hence, </w:t>
      </w:r>
      <w:r w:rsidR="00780B1A">
        <w:rPr>
          <w:b/>
          <w:color w:val="FF0000"/>
        </w:rPr>
        <w:t>we re-</w:t>
      </w:r>
      <w:r w:rsidR="00984393">
        <w:rPr>
          <w:b/>
          <w:color w:val="FF0000"/>
        </w:rPr>
        <w:t>modeled the</w:t>
      </w:r>
      <w:r w:rsidR="00984393" w:rsidRPr="00984393">
        <w:t xml:space="preserve"> </w:t>
      </w:r>
      <w:r w:rsidR="00984393" w:rsidRPr="00984393">
        <w:rPr>
          <w:b/>
          <w:color w:val="FF0000"/>
        </w:rPr>
        <w:t>cardinalities</w:t>
      </w:r>
      <w:r w:rsidR="00984393">
        <w:rPr>
          <w:b/>
          <w:color w:val="FF0000"/>
        </w:rPr>
        <w:t xml:space="preserve"> of these non-safe</w:t>
      </w:r>
      <w:r w:rsidR="00780B1A">
        <w:rPr>
          <w:b/>
          <w:color w:val="FF0000"/>
        </w:rPr>
        <w:t xml:space="preserve"> MFSes, and let them be more </w:t>
      </w:r>
      <w:r w:rsidR="007011E4">
        <w:rPr>
          <w:b/>
          <w:color w:val="FF0000"/>
        </w:rPr>
        <w:t xml:space="preserve">easily to be </w:t>
      </w:r>
      <w:r w:rsidR="00780B1A">
        <w:rPr>
          <w:b/>
          <w:color w:val="FF0000"/>
        </w:rPr>
        <w:t>triggered</w:t>
      </w:r>
      <w:r w:rsidR="003D0FA0">
        <w:rPr>
          <w:b/>
          <w:color w:val="FF0000"/>
        </w:rPr>
        <w:t>.</w:t>
      </w:r>
      <w:r w:rsidR="00780B1A">
        <w:rPr>
          <w:b/>
          <w:color w:val="FF0000"/>
        </w:rPr>
        <w:t xml:space="preserve"> </w:t>
      </w:r>
      <w:r w:rsidR="003C3470">
        <w:rPr>
          <w:b/>
          <w:color w:val="FF0000"/>
        </w:rPr>
        <w:t xml:space="preserve">Now, we have provided these </w:t>
      </w:r>
      <w:r w:rsidR="00B708F8">
        <w:rPr>
          <w:b/>
          <w:color w:val="FF0000"/>
        </w:rPr>
        <w:t>informat</w:t>
      </w:r>
      <w:r w:rsidR="00B708F8" w:rsidRPr="005E267F">
        <w:rPr>
          <w:b/>
          <w:color w:val="FF0000"/>
        </w:rPr>
        <w:t xml:space="preserve">ion of MFS, as well as the inputs model, in Table 27 (Section 5.8.1). </w:t>
      </w:r>
      <w:r w:rsidR="00D4603D" w:rsidRPr="005E267F">
        <w:rPr>
          <w:b/>
          <w:color w:val="FF0000"/>
        </w:rPr>
        <w:t xml:space="preserve">As suggested, we also provided </w:t>
      </w:r>
      <w:r w:rsidR="005E267F">
        <w:rPr>
          <w:b/>
          <w:color w:val="FF0000"/>
        </w:rPr>
        <w:t>the number of</w:t>
      </w:r>
      <w:r w:rsidR="005E267F" w:rsidRPr="005E267F">
        <w:rPr>
          <w:b/>
          <w:color w:val="FF0000"/>
        </w:rPr>
        <w:t xml:space="preserve"> times these MFSes actually caused failures duri</w:t>
      </w:r>
      <w:r w:rsidR="00920AE3">
        <w:rPr>
          <w:b/>
          <w:color w:val="FF0000"/>
        </w:rPr>
        <w:t xml:space="preserve">ng the MFS identification times in Figure </w:t>
      </w:r>
      <w:r w:rsidR="004D3DE0">
        <w:rPr>
          <w:b/>
          <w:color w:val="FF0000"/>
        </w:rPr>
        <w:t xml:space="preserve">17 and 18 (Section </w:t>
      </w:r>
      <w:r w:rsidR="00DE19D4" w:rsidRPr="00DE19D4">
        <w:rPr>
          <w:b/>
          <w:color w:val="FF0000"/>
        </w:rPr>
        <w:t>5.8.3</w:t>
      </w:r>
      <w:r w:rsidR="004D3DE0">
        <w:rPr>
          <w:b/>
          <w:color w:val="FF0000"/>
        </w:rPr>
        <w:t>).</w:t>
      </w:r>
      <w:r w:rsidR="009F687F">
        <w:rPr>
          <w:b/>
          <w:color w:val="FF0000"/>
        </w:rPr>
        <w:t xml:space="preserve"> </w:t>
      </w:r>
      <w:r w:rsidR="009F687F">
        <w:rPr>
          <w:rFonts w:hint="eastAsia"/>
          <w:b/>
          <w:color w:val="FF0000"/>
        </w:rPr>
        <w:t>We</w:t>
      </w:r>
      <w:r w:rsidR="009F687F">
        <w:rPr>
          <w:b/>
          <w:color w:val="FF0000"/>
        </w:rPr>
        <w:t xml:space="preserve"> </w:t>
      </w:r>
      <w:r w:rsidR="009F687F">
        <w:rPr>
          <w:rFonts w:hint="eastAsia"/>
          <w:b/>
          <w:color w:val="FF0000"/>
        </w:rPr>
        <w:t>can</w:t>
      </w:r>
      <w:r w:rsidR="009F687F">
        <w:rPr>
          <w:b/>
          <w:color w:val="FF0000"/>
        </w:rPr>
        <w:t xml:space="preserve"> observe that in our experiments, these non-safe MFS was triggered frequently (</w:t>
      </w:r>
      <w:r w:rsidR="00FA3E93" w:rsidRPr="00FA3E93">
        <w:rPr>
          <w:b/>
          <w:color w:val="FF0000"/>
        </w:rPr>
        <w:t>Specifically, for each time of</w:t>
      </w:r>
      <w:r w:rsidR="00FA3E93">
        <w:rPr>
          <w:b/>
          <w:color w:val="FF0000"/>
        </w:rPr>
        <w:t xml:space="preserve"> MFS identification, these non-</w:t>
      </w:r>
      <w:r w:rsidR="00FA3E93" w:rsidRPr="00FA3E93">
        <w:rPr>
          <w:b/>
          <w:color w:val="FF0000"/>
        </w:rPr>
        <w:t>safe MFS was triggered by abo</w:t>
      </w:r>
      <w:r w:rsidR="00FA3E93">
        <w:rPr>
          <w:b/>
          <w:color w:val="FF0000"/>
        </w:rPr>
        <w:t>ut 22 times at average for ict,</w:t>
      </w:r>
      <w:r w:rsidR="00FA3E93">
        <w:rPr>
          <w:rFonts w:hint="eastAsia"/>
          <w:b/>
          <w:color w:val="FF0000"/>
        </w:rPr>
        <w:t xml:space="preserve"> </w:t>
      </w:r>
      <w:bookmarkStart w:id="0" w:name="_GoBack"/>
      <w:bookmarkEnd w:id="0"/>
      <w:r w:rsidR="00FA3E93" w:rsidRPr="00FA3E93">
        <w:rPr>
          <w:b/>
          <w:color w:val="FF0000"/>
        </w:rPr>
        <w:t>and 7.3 times for sct</w:t>
      </w:r>
      <w:r w:rsidR="009F687F">
        <w:rPr>
          <w:b/>
          <w:color w:val="FF0000"/>
        </w:rPr>
        <w:t>).</w:t>
      </w:r>
      <w:r w:rsidR="00963572">
        <w:br/>
      </w:r>
    </w:p>
    <w:p w:rsidR="00D125E7" w:rsidRDefault="00963572">
      <w:r>
        <w:t>So, multiple faults (defects) are not actually handled by the proposed approach. That is, the multiple MFSes used in the experiments were assumed to be caused by exactly the same defect. So, the system under test is assumed to have exactly one defect, which is indeed also evident in Table 7. First, this significantly hinders the applicability of th</w:t>
      </w:r>
      <w:r w:rsidR="00273071">
        <w:t>e proposed approach as this is </w:t>
      </w:r>
      <w:r>
        <w:t>a quite strong of an assumption to have for a testing approach. Second, the effect of multiple faults/defects should have been studied. Third, the comparisons made against FDA-CIT is not fair as FDA-CIT seems to design to work with not only multiple defects but also with multiple defect-test case pairs.</w:t>
      </w:r>
    </w:p>
    <w:p w:rsidR="006B4EFE" w:rsidRDefault="006B4EFE"/>
    <w:p w:rsidR="000C0F84" w:rsidRDefault="00036F77">
      <w:r>
        <w:rPr>
          <w:b/>
          <w:color w:val="FF0000"/>
        </w:rPr>
        <w:t xml:space="preserve">Response: </w:t>
      </w:r>
      <w:r w:rsidR="00106294" w:rsidRPr="004D49C6">
        <w:rPr>
          <w:b/>
          <w:color w:val="FF0000"/>
        </w:rPr>
        <w:t>As suggested by the reviewer</w:t>
      </w:r>
      <w:r w:rsidR="0053739D">
        <w:rPr>
          <w:b/>
          <w:color w:val="FF0000"/>
        </w:rPr>
        <w:t xml:space="preserve">, we have added the </w:t>
      </w:r>
      <w:r w:rsidR="00FB5D5C">
        <w:rPr>
          <w:b/>
          <w:color w:val="FF0000"/>
        </w:rPr>
        <w:t>experiments</w:t>
      </w:r>
      <w:r w:rsidR="0053739D">
        <w:rPr>
          <w:b/>
          <w:color w:val="FF0000"/>
        </w:rPr>
        <w:t xml:space="preserve"> with multiple defeats</w:t>
      </w:r>
      <w:r w:rsidR="00106294">
        <w:rPr>
          <w:b/>
          <w:color w:val="FF0000"/>
        </w:rPr>
        <w:t xml:space="preserve"> (</w:t>
      </w:r>
      <w:r w:rsidR="00C6299C">
        <w:rPr>
          <w:b/>
          <w:color w:val="FF0000"/>
        </w:rPr>
        <w:t>See S</w:t>
      </w:r>
      <w:r w:rsidR="00106294">
        <w:rPr>
          <w:b/>
          <w:color w:val="FF0000"/>
        </w:rPr>
        <w:t xml:space="preserve">ection </w:t>
      </w:r>
      <w:r w:rsidR="0053739D">
        <w:rPr>
          <w:b/>
          <w:color w:val="FF0000"/>
        </w:rPr>
        <w:t>5.6</w:t>
      </w:r>
      <w:r w:rsidR="00C6299C">
        <w:rPr>
          <w:b/>
          <w:color w:val="FF0000"/>
        </w:rPr>
        <w:t>, blue part</w:t>
      </w:r>
      <w:r w:rsidR="00106294">
        <w:rPr>
          <w:b/>
          <w:color w:val="FF0000"/>
        </w:rPr>
        <w:t>)</w:t>
      </w:r>
      <w:r w:rsidR="00C6299C">
        <w:rPr>
          <w:b/>
          <w:color w:val="FF0000"/>
        </w:rPr>
        <w:t xml:space="preserve">. </w:t>
      </w:r>
      <w:r w:rsidR="00950143">
        <w:rPr>
          <w:b/>
          <w:color w:val="FF0000"/>
        </w:rPr>
        <w:t>Specifically, we consider</w:t>
      </w:r>
      <w:r w:rsidR="007A1EFB">
        <w:rPr>
          <w:b/>
          <w:color w:val="FF0000"/>
        </w:rPr>
        <w:t>ed</w:t>
      </w:r>
      <w:r w:rsidR="00950143">
        <w:rPr>
          <w:b/>
          <w:color w:val="FF0000"/>
        </w:rPr>
        <w:t xml:space="preserve"> </w:t>
      </w:r>
      <w:r w:rsidR="007A1EFB">
        <w:rPr>
          <w:rFonts w:hint="eastAsia"/>
          <w:b/>
          <w:color w:val="FF0000"/>
        </w:rPr>
        <w:t>five</w:t>
      </w:r>
      <w:r w:rsidR="007A1EFB">
        <w:rPr>
          <w:b/>
          <w:color w:val="FF0000"/>
        </w:rPr>
        <w:t xml:space="preserve"> different software subjects with multiple defeats, and then</w:t>
      </w:r>
      <w:r w:rsidR="008173A0">
        <w:rPr>
          <w:b/>
          <w:color w:val="FF0000"/>
        </w:rPr>
        <w:t xml:space="preserve"> conducted the three approaches, i.e., ict, sct, and fda-cit, on </w:t>
      </w:r>
      <w:r w:rsidR="0078273A">
        <w:rPr>
          <w:b/>
          <w:color w:val="FF0000"/>
        </w:rPr>
        <w:t xml:space="preserve">testing them and </w:t>
      </w:r>
      <w:r w:rsidR="0004161E">
        <w:rPr>
          <w:b/>
          <w:color w:val="FF0000"/>
        </w:rPr>
        <w:t>identifying</w:t>
      </w:r>
      <w:r w:rsidR="0078273A">
        <w:rPr>
          <w:b/>
          <w:color w:val="FF0000"/>
        </w:rPr>
        <w:t xml:space="preserve"> the MFS.</w:t>
      </w:r>
      <w:r w:rsidR="0078273A">
        <w:rPr>
          <w:rFonts w:hint="eastAsia"/>
          <w:b/>
          <w:color w:val="FF0000"/>
        </w:rPr>
        <w:t xml:space="preserve"> </w:t>
      </w:r>
      <w:r w:rsidR="00C733AE">
        <w:rPr>
          <w:b/>
          <w:color w:val="FF0000"/>
        </w:rPr>
        <w:t>We found that m</w:t>
      </w:r>
      <w:r w:rsidR="009969DA" w:rsidRPr="009969DA">
        <w:rPr>
          <w:b/>
          <w:color w:val="FF0000"/>
        </w:rPr>
        <w:t xml:space="preserve">ost results matched pretty well with the results obtained from the experiments of single defeat. Particularly, </w:t>
      </w:r>
      <w:r w:rsidR="002D7720">
        <w:rPr>
          <w:b/>
          <w:color w:val="FF0000"/>
        </w:rPr>
        <w:t>ict</w:t>
      </w:r>
      <w:r w:rsidR="009969DA" w:rsidRPr="009969DA">
        <w:rPr>
          <w:b/>
          <w:color w:val="FF0000"/>
        </w:rPr>
        <w:t xml:space="preserve"> performed better at MFS identification and reducing of number of test cases that conta</w:t>
      </w:r>
      <w:r w:rsidR="002D7720">
        <w:rPr>
          <w:b/>
          <w:color w:val="FF0000"/>
        </w:rPr>
        <w:t xml:space="preserve">ining multiple MFS, </w:t>
      </w:r>
      <w:r w:rsidR="0043314F">
        <w:rPr>
          <w:b/>
          <w:color w:val="FF0000"/>
        </w:rPr>
        <w:t>and</w:t>
      </w:r>
      <w:r w:rsidR="002D7720">
        <w:rPr>
          <w:b/>
          <w:color w:val="FF0000"/>
        </w:rPr>
        <w:t xml:space="preserve"> fda-cit</w:t>
      </w:r>
      <w:r w:rsidR="009969DA" w:rsidRPr="009969DA">
        <w:rPr>
          <w:b/>
          <w:color w:val="FF0000"/>
        </w:rPr>
        <w:t xml:space="preserve"> generated the least number of test cases and covered the most number of tested-t-way schemas.</w:t>
      </w:r>
      <w:r w:rsidR="0043314F">
        <w:rPr>
          <w:b/>
          <w:color w:val="FF0000"/>
        </w:rPr>
        <w:t xml:space="preserve"> </w:t>
      </w:r>
      <w:r w:rsidR="00E15ACA">
        <w:rPr>
          <w:b/>
          <w:color w:val="FF0000"/>
        </w:rPr>
        <w:t xml:space="preserve">When compared with ict and fda-cit, </w:t>
      </w:r>
      <w:r w:rsidR="00F45C98">
        <w:rPr>
          <w:b/>
          <w:color w:val="FF0000"/>
        </w:rPr>
        <w:t>a</w:t>
      </w:r>
      <w:r w:rsidR="0043314F">
        <w:rPr>
          <w:b/>
          <w:color w:val="FF0000"/>
        </w:rPr>
        <w:t>pproach</w:t>
      </w:r>
      <w:r w:rsidR="006A59DC">
        <w:rPr>
          <w:b/>
          <w:color w:val="FF0000"/>
        </w:rPr>
        <w:t xml:space="preserve"> sct</w:t>
      </w:r>
      <w:r w:rsidR="0043314F">
        <w:rPr>
          <w:b/>
          <w:color w:val="FF0000"/>
        </w:rPr>
        <w:t xml:space="preserve"> </w:t>
      </w:r>
      <w:r w:rsidR="008B5B4F">
        <w:rPr>
          <w:b/>
          <w:color w:val="FF0000"/>
        </w:rPr>
        <w:t xml:space="preserve">was </w:t>
      </w:r>
      <w:r w:rsidR="0043314F">
        <w:rPr>
          <w:b/>
          <w:color w:val="FF0000"/>
        </w:rPr>
        <w:t>normally</w:t>
      </w:r>
      <w:r w:rsidR="008B5B4F">
        <w:rPr>
          <w:b/>
          <w:color w:val="FF0000"/>
        </w:rPr>
        <w:t xml:space="preserve"> </w:t>
      </w:r>
      <w:r w:rsidR="00E15ACA">
        <w:rPr>
          <w:b/>
          <w:color w:val="FF0000"/>
        </w:rPr>
        <w:t>in between</w:t>
      </w:r>
      <w:r w:rsidR="0043314F">
        <w:rPr>
          <w:b/>
          <w:color w:val="FF0000"/>
        </w:rPr>
        <w:t>.</w:t>
      </w:r>
    </w:p>
    <w:p w:rsidR="000C0F84" w:rsidRDefault="000C0F84"/>
    <w:p w:rsidR="00B97434" w:rsidRDefault="00963572">
      <w:r>
        <w:t>I change the example: we h</w:t>
      </w:r>
      <w:r w:rsidR="003914D5">
        <w:t>ave one defect causing multiple</w:t>
      </w:r>
      <w:r w:rsidR="003914D5">
        <w:br/>
        <w:t>MFSes:</w:t>
      </w:r>
      <w:r w:rsidR="003914D5">
        <w:br/>
        <w:t>abs</w:t>
      </w:r>
      <w:r w:rsidR="003914D5">
        <w:br/>
        <w:t>000</w:t>
      </w:r>
      <w:r w:rsidR="003914D5">
        <w:br/>
      </w:r>
      <w:r w:rsidR="003914D5">
        <w:lastRenderedPageBreak/>
        <w:t>100</w:t>
      </w:r>
      <w:r>
        <w:br/>
        <w:t>But this time a is a ternary option and b ,c, and d are binary options. Since not all the values of a parameter will be exercised by ICT, starting w</w:t>
      </w:r>
      <w:r w:rsidR="003914D5">
        <w:t>ith (0, 0, 0, 0), we would have</w:t>
      </w:r>
      <w:r>
        <w:br/>
        <w:t>abcd</w:t>
      </w:r>
      <w:r>
        <w:br/>
        <w:t>000</w:t>
      </w:r>
      <w:r w:rsidR="003914D5">
        <w:t>0 F</w:t>
      </w:r>
      <w:r w:rsidR="003914D5">
        <w:br/>
        <w:t>1000 F</w:t>
      </w:r>
      <w:r w:rsidR="003914D5">
        <w:br/>
        <w:t>0100 P</w:t>
      </w:r>
      <w:r w:rsidR="003914D5">
        <w:br/>
        <w:t>0010 P</w:t>
      </w:r>
      <w:r w:rsidR="003914D5">
        <w:br/>
        <w:t>0001 F</w:t>
      </w:r>
      <w:r>
        <w:br/>
        <w:t>(correct me if I am wrong) which will mark (b=0, and c=0) as an MFS and it would be wrong! Note that this is different than the discussion about why finding the minimum MFS is expensive. This is simply the case where the algorithm wrongly identifies a combination as MFS. Therefore, the authors, I guess, could have come up something with an “approximate MFS - AMFS” definition and rather than stating that ICT finds MFS in many places in the text, which is definitely confusing and not seem to be right, as shown by the counter example above, could have stated that ICT finds AMFS.</w:t>
      </w:r>
    </w:p>
    <w:p w:rsidR="00B97434" w:rsidRDefault="00B97434"/>
    <w:p w:rsidR="009205E1" w:rsidRDefault="005E50FF">
      <w:r>
        <w:t xml:space="preserve">Response: </w:t>
      </w:r>
      <w:r w:rsidR="002359E5">
        <w:t>Unfortunately</w:t>
      </w:r>
      <w:r w:rsidR="00B97434">
        <w:t xml:space="preserve">, </w:t>
      </w:r>
      <w:r w:rsidR="003914D5">
        <w:t xml:space="preserve">this refined example you provided is still </w:t>
      </w:r>
      <w:r w:rsidR="00B97434">
        <w:t>wrong.</w:t>
      </w:r>
      <w:r w:rsidR="00E5325D">
        <w:t xml:space="preserve"> </w:t>
      </w:r>
      <w:r w:rsidR="00E5325D">
        <w:rPr>
          <w:rFonts w:hint="eastAsia"/>
        </w:rPr>
        <w:t>There</w:t>
      </w:r>
      <w:r w:rsidR="00E5325D">
        <w:t xml:space="preserve"> are two mistakes you make in t</w:t>
      </w:r>
      <w:r w:rsidR="00654B55">
        <w:t xml:space="preserve">his example. </w:t>
      </w:r>
    </w:p>
    <w:p w:rsidR="009205E1" w:rsidRDefault="009205E1"/>
    <w:p w:rsidR="009205E1" w:rsidRDefault="00654B55">
      <w:r>
        <w:t xml:space="preserve">First, the safe value is not satisfied here. OFOT can </w:t>
      </w:r>
      <w:r w:rsidR="009205E1">
        <w:t>identify</w:t>
      </w:r>
      <w:r>
        <w:t xml:space="preserve"> the correct MFS only because the safe value assumption. </w:t>
      </w:r>
      <w:r w:rsidR="009205E1">
        <w:t xml:space="preserve"> It seems that the reviewer is not familiar with .</w:t>
      </w:r>
    </w:p>
    <w:p w:rsidR="009205E1" w:rsidRDefault="009205E1"/>
    <w:p w:rsidR="009205E1" w:rsidRDefault="00654B55">
      <w:r>
        <w:t xml:space="preserve">Second, </w:t>
      </w:r>
      <w:r w:rsidR="009205E1">
        <w:t xml:space="preserve">our ict can work under the condition that safe value is not satisfied. So the correct </w:t>
      </w:r>
      <w:r w:rsidR="00F3154B">
        <w:t>of this is worked as following:</w:t>
      </w:r>
    </w:p>
    <w:p w:rsidR="004E68D5" w:rsidRDefault="00963572">
      <w:r>
        <w:br/>
      </w:r>
    </w:p>
    <w:p w:rsidR="004E68D5" w:rsidRDefault="004E68D5"/>
    <w:p w:rsidR="00A87210" w:rsidRDefault="004E68D5">
      <w:r>
        <w:t>//</w:t>
      </w:r>
      <w:r>
        <w:rPr>
          <w:rFonts w:hint="eastAsia"/>
        </w:rPr>
        <w:t>算法没有给出</w:t>
      </w:r>
      <w:r w:rsidR="007C60E0">
        <w:rPr>
          <w:rFonts w:hint="eastAsia"/>
        </w:rPr>
        <w:t xml:space="preserve"> </w:t>
      </w:r>
      <w:r w:rsidR="007C60E0">
        <w:t xml:space="preserve"> </w:t>
      </w:r>
      <w:r w:rsidR="007C60E0">
        <w:rPr>
          <w:rFonts w:hint="eastAsia"/>
        </w:rPr>
        <w:t>一些具体的函数没有给出。</w:t>
      </w:r>
      <w:r w:rsidR="00963572">
        <w:br/>
        <w:t>Part of the confusion here is that although two algorithms were given regarding certain functionalities in ICT the main algorithm was not actually given, so it is not possible how exactly ICT proceeds.</w:t>
      </w:r>
    </w:p>
    <w:p w:rsidR="003E4EAD" w:rsidRDefault="003E4EAD"/>
    <w:p w:rsidR="00B5360F" w:rsidRDefault="008C12A6">
      <w:r>
        <w:t>Response</w:t>
      </w:r>
      <w:r w:rsidR="003E4EAD">
        <w:t>: our example is shown.</w:t>
      </w:r>
      <w:r w:rsidR="00645EE0">
        <w:t xml:space="preserve"> And we explicitly show the algorithm.</w:t>
      </w:r>
      <w:r w:rsidR="00963572">
        <w:br/>
      </w:r>
    </w:p>
    <w:p w:rsidR="00200877" w:rsidRDefault="00B5360F">
      <w:r>
        <w:t>/</w:t>
      </w:r>
      <w:r>
        <w:rPr>
          <w:rFonts w:hint="eastAsia"/>
        </w:rPr>
        <w:t>/</w:t>
      </w:r>
      <w:r>
        <w:rPr>
          <w:rFonts w:hint="eastAsia"/>
        </w:rPr>
        <w:t>约束</w:t>
      </w:r>
      <w:r>
        <w:rPr>
          <w:rFonts w:hint="eastAsia"/>
        </w:rPr>
        <w:t xml:space="preserve"> </w:t>
      </w:r>
      <w:r>
        <w:rPr>
          <w:rFonts w:hint="eastAsia"/>
        </w:rPr>
        <w:t>单故障的</w:t>
      </w:r>
      <w:r w:rsidR="005B1B64">
        <w:rPr>
          <w:rFonts w:hint="eastAsia"/>
        </w:rPr>
        <w:t xml:space="preserve">, </w:t>
      </w:r>
      <w:r w:rsidR="005B1B64">
        <w:rPr>
          <w:rFonts w:hint="eastAsia"/>
        </w:rPr>
        <w:t>以及单错误的</w:t>
      </w:r>
      <w:r w:rsidR="004A3C97">
        <w:rPr>
          <w:rFonts w:hint="eastAsia"/>
        </w:rPr>
        <w:t xml:space="preserve"> </w:t>
      </w:r>
      <w:r w:rsidR="004A3C97">
        <w:rPr>
          <w:rFonts w:hint="eastAsia"/>
        </w:rPr>
        <w:t>讨论</w:t>
      </w:r>
      <w:r w:rsidR="00963572">
        <w:br/>
        <w:t>Regarding the response to Reviewer 3’s comment #16: Authors states that “we explicitly show the assumption used in our study (See Section 2.2).” However, in Section 2.2. the only approach, the assumptions of which are explicitly states, is the OFOT approach. They don’t actually talk about the assumptions of ICT. Because for example Assumption #2 states basically states that no multiple MFS, but ICT (or at least the rest of the paper) is all about multiple MFSes. Furthermore, the single defect assumption we have discussed above is not discussed anywhere in the paper.</w:t>
      </w:r>
    </w:p>
    <w:p w:rsidR="00200877" w:rsidRDefault="00200877"/>
    <w:p w:rsidR="00B5360F" w:rsidRDefault="00B5360F"/>
    <w:p w:rsidR="00CA6D78" w:rsidRDefault="00B5360F">
      <w:r>
        <w:lastRenderedPageBreak/>
        <w:t>R</w:t>
      </w:r>
      <w:r>
        <w:rPr>
          <w:rFonts w:hint="eastAsia"/>
        </w:rPr>
        <w:t>esponse</w:t>
      </w:r>
      <w:r>
        <w:rPr>
          <w:rFonts w:hint="eastAsia"/>
        </w:rPr>
        <w:t>：</w:t>
      </w:r>
      <w:r>
        <w:rPr>
          <w:rFonts w:hint="eastAsia"/>
        </w:rPr>
        <w:t xml:space="preserve"> </w:t>
      </w:r>
      <w:r w:rsidR="00CE754B">
        <w:rPr>
          <w:rFonts w:hint="eastAsia"/>
        </w:rPr>
        <w:t>单故障只是确保</w:t>
      </w:r>
      <w:r w:rsidR="00CE754B">
        <w:rPr>
          <w:rFonts w:hint="eastAsia"/>
        </w:rPr>
        <w:t>OFOT</w:t>
      </w:r>
      <w:r w:rsidR="00CE754B">
        <w:rPr>
          <w:rFonts w:hint="eastAsia"/>
        </w:rPr>
        <w:t>的正确性，</w:t>
      </w:r>
      <w:r w:rsidR="00CE754B">
        <w:rPr>
          <w:rFonts w:hint="eastAsia"/>
        </w:rPr>
        <w:t xml:space="preserve"> ICT</w:t>
      </w:r>
      <w:r w:rsidR="00CE754B">
        <w:t xml:space="preserve"> </w:t>
      </w:r>
      <w:r w:rsidR="00CE754B">
        <w:rPr>
          <w:rFonts w:hint="eastAsia"/>
        </w:rPr>
        <w:t>作为一个</w:t>
      </w:r>
      <w:r w:rsidR="00CE754B">
        <w:rPr>
          <w:rFonts w:hint="eastAsia"/>
        </w:rPr>
        <w:t>framework</w:t>
      </w:r>
      <w:r w:rsidR="00CE754B">
        <w:rPr>
          <w:rFonts w:hint="eastAsia"/>
        </w:rPr>
        <w:t>能有什么假设。</w:t>
      </w:r>
      <w:r w:rsidR="00B56CFE">
        <w:rPr>
          <w:rFonts w:hint="eastAsia"/>
        </w:rPr>
        <w:t>而且通过</w:t>
      </w:r>
      <w:r w:rsidR="00B56CFE">
        <w:rPr>
          <w:rFonts w:hint="eastAsia"/>
        </w:rPr>
        <w:t>feed-back</w:t>
      </w:r>
      <w:r w:rsidR="00B56CFE">
        <w:t xml:space="preserve"> </w:t>
      </w:r>
      <w:r w:rsidR="00B56CFE">
        <w:rPr>
          <w:rFonts w:hint="eastAsia"/>
        </w:rPr>
        <w:t>已经解决了这个问题。</w:t>
      </w:r>
      <w:r w:rsidR="00CE754B">
        <w:rPr>
          <w:rFonts w:hint="eastAsia"/>
        </w:rPr>
        <w:t>其实多故障只会使得我们的算法不准确。</w:t>
      </w:r>
    </w:p>
    <w:p w:rsidR="0001263A" w:rsidRDefault="0001263A"/>
    <w:p w:rsidR="00450A5A" w:rsidRDefault="00CA6D78">
      <w:r>
        <w:rPr>
          <w:rFonts w:hint="eastAsia"/>
        </w:rPr>
        <w:t>单个错误的</w:t>
      </w:r>
      <w:r w:rsidR="000A29BB">
        <w:rPr>
          <w:rFonts w:hint="eastAsia"/>
        </w:rPr>
        <w:t>，我们已经给出了一种解法。</w:t>
      </w:r>
    </w:p>
    <w:p w:rsidR="00F70AE5" w:rsidRDefault="00F70AE5"/>
    <w:p w:rsidR="00AC5787" w:rsidRDefault="00AC5787"/>
    <w:p w:rsidR="00895C8D" w:rsidRDefault="00895C8D"/>
    <w:p w:rsidR="00166921" w:rsidRDefault="00963572">
      <w:r>
        <w:br/>
        <w:t>A related concern is that although ICT seems to be mostly about multiple MFSes, it does not seem to offer a mechanism to address this issue if a given failing test case has multiple MFSes. It simply attempts to avoid generating test cases with multiple MFSes by opportunistically hoping to hit test cases with single MFS before it hits test cases with multiple test cases, so that the single MFSes can be ruled out to reduce the chance of hitting multiple MFSes. Since there is no guarantee for this, show ICT performs on test cases with multiple MFSes is still a valid question? What would be the F-measure obtained for these cases?</w:t>
      </w:r>
    </w:p>
    <w:p w:rsidR="00056B6B" w:rsidRDefault="00056B6B"/>
    <w:p w:rsidR="00B17FFD" w:rsidRDefault="00DA698D">
      <w:r w:rsidRPr="00040216">
        <w:rPr>
          <w:rFonts w:hint="eastAsia"/>
          <w:b/>
          <w:color w:val="FF0000"/>
        </w:rPr>
        <w:t xml:space="preserve">Response: </w:t>
      </w:r>
      <w:r w:rsidR="00E04D69" w:rsidRPr="00040216">
        <w:rPr>
          <w:b/>
          <w:color w:val="FF0000"/>
        </w:rPr>
        <w:t xml:space="preserve"> </w:t>
      </w:r>
      <w:r w:rsidR="00287E82">
        <w:rPr>
          <w:rFonts w:hint="eastAsia"/>
          <w:b/>
          <w:color w:val="FF0000"/>
        </w:rPr>
        <w:t>A</w:t>
      </w:r>
      <w:r w:rsidR="00287E82">
        <w:rPr>
          <w:b/>
          <w:color w:val="FF0000"/>
        </w:rPr>
        <w:t xml:space="preserve">ccording to this comment, </w:t>
      </w:r>
      <w:r w:rsidR="00DD64A3">
        <w:rPr>
          <w:b/>
          <w:color w:val="FF0000"/>
        </w:rPr>
        <w:t>we</w:t>
      </w:r>
      <w:r w:rsidR="002F4362">
        <w:rPr>
          <w:b/>
          <w:color w:val="FF0000"/>
        </w:rPr>
        <w:t xml:space="preserve"> </w:t>
      </w:r>
      <w:r w:rsidR="009C121A">
        <w:rPr>
          <w:b/>
          <w:color w:val="FF0000"/>
        </w:rPr>
        <w:t>focused on</w:t>
      </w:r>
      <w:r w:rsidR="00B93308">
        <w:rPr>
          <w:b/>
          <w:color w:val="FF0000"/>
        </w:rPr>
        <w:t xml:space="preserve"> the </w:t>
      </w:r>
      <w:r w:rsidR="00A21FA3">
        <w:rPr>
          <w:b/>
          <w:color w:val="FF0000"/>
        </w:rPr>
        <w:t>f-measure obtained</w:t>
      </w:r>
      <w:r w:rsidR="002F4362">
        <w:rPr>
          <w:b/>
          <w:color w:val="FF0000"/>
        </w:rPr>
        <w:t xml:space="preserve"> </w:t>
      </w:r>
      <w:r w:rsidR="00A21FA3">
        <w:rPr>
          <w:b/>
          <w:color w:val="FF0000"/>
        </w:rPr>
        <w:t xml:space="preserve">by </w:t>
      </w:r>
      <w:r w:rsidR="00834A3A">
        <w:rPr>
          <w:b/>
          <w:color w:val="FF0000"/>
        </w:rPr>
        <w:t>the proposed approach on the test cases that contain</w:t>
      </w:r>
      <w:r w:rsidR="00DF6C69">
        <w:rPr>
          <w:b/>
          <w:color w:val="FF0000"/>
        </w:rPr>
        <w:t xml:space="preserve"> multiple MFS.</w:t>
      </w:r>
      <w:r w:rsidR="00371F95">
        <w:rPr>
          <w:b/>
          <w:color w:val="FF0000"/>
        </w:rPr>
        <w:t xml:space="preserve"> </w:t>
      </w:r>
      <w:r w:rsidR="006E1AE3">
        <w:rPr>
          <w:b/>
          <w:color w:val="FF0000"/>
        </w:rPr>
        <w:t xml:space="preserve">Our results are added in </w:t>
      </w:r>
      <w:r w:rsidR="00296594">
        <w:rPr>
          <w:rFonts w:hint="eastAsia"/>
          <w:b/>
          <w:color w:val="FF0000"/>
        </w:rPr>
        <w:t>Section</w:t>
      </w:r>
      <w:r w:rsidR="00296594">
        <w:rPr>
          <w:b/>
          <w:color w:val="FF0000"/>
        </w:rPr>
        <w:t xml:space="preserve"> 5.7.2</w:t>
      </w:r>
      <w:r w:rsidR="00DE56DD">
        <w:rPr>
          <w:b/>
          <w:color w:val="FF0000"/>
        </w:rPr>
        <w:t xml:space="preserve"> (</w:t>
      </w:r>
      <w:r w:rsidR="00FE000C">
        <w:rPr>
          <w:b/>
          <w:color w:val="FF0000"/>
        </w:rPr>
        <w:t>the 6</w:t>
      </w:r>
      <w:r w:rsidR="00FE000C" w:rsidRPr="00FE000C">
        <w:rPr>
          <w:b/>
          <w:color w:val="FF0000"/>
          <w:vertAlign w:val="superscript"/>
        </w:rPr>
        <w:t>th</w:t>
      </w:r>
      <w:r w:rsidR="00FE000C">
        <w:rPr>
          <w:b/>
          <w:color w:val="FF0000"/>
        </w:rPr>
        <w:t xml:space="preserve"> paragraph</w:t>
      </w:r>
      <w:r w:rsidR="00DE56DD">
        <w:rPr>
          <w:b/>
          <w:color w:val="FF0000"/>
        </w:rPr>
        <w:t>)</w:t>
      </w:r>
      <w:r w:rsidR="00FE000C">
        <w:rPr>
          <w:b/>
          <w:color w:val="FF0000"/>
        </w:rPr>
        <w:t xml:space="preserve">. </w:t>
      </w:r>
      <w:r w:rsidR="002C7FE5">
        <w:rPr>
          <w:b/>
          <w:color w:val="FF0000"/>
        </w:rPr>
        <w:t xml:space="preserve">Our results mainly showed </w:t>
      </w:r>
      <w:r w:rsidR="00770196">
        <w:rPr>
          <w:b/>
          <w:color w:val="FF0000"/>
        </w:rPr>
        <w:t xml:space="preserve">that </w:t>
      </w:r>
      <w:r w:rsidR="00F907F2" w:rsidRPr="00F907F2">
        <w:rPr>
          <w:b/>
          <w:color w:val="FF0000"/>
        </w:rPr>
        <w:t>approach</w:t>
      </w:r>
      <w:r w:rsidR="00770196">
        <w:rPr>
          <w:b/>
          <w:color w:val="FF0000"/>
        </w:rPr>
        <w:t xml:space="preserve"> ict outperformed sct</w:t>
      </w:r>
      <w:r w:rsidR="00F907F2" w:rsidRPr="00F907F2">
        <w:rPr>
          <w:b/>
          <w:color w:val="FF0000"/>
        </w:rPr>
        <w:t xml:space="preserve"> on MFS identification on test case</w:t>
      </w:r>
      <w:r w:rsidR="0094710E">
        <w:rPr>
          <w:b/>
          <w:color w:val="FF0000"/>
        </w:rPr>
        <w:t>s that containing multiple MFS.</w:t>
      </w:r>
      <w:r w:rsidR="00F907F2" w:rsidRPr="00F907F2">
        <w:rPr>
          <w:b/>
          <w:color w:val="FF0000"/>
        </w:rPr>
        <w:t xml:space="preserve"> </w:t>
      </w:r>
      <w:r w:rsidR="0094710E">
        <w:rPr>
          <w:b/>
          <w:color w:val="FF0000"/>
        </w:rPr>
        <w:t>Additionally</w:t>
      </w:r>
      <w:r w:rsidR="00F907F2" w:rsidRPr="00F907F2">
        <w:rPr>
          <w:b/>
          <w:color w:val="FF0000"/>
        </w:rPr>
        <w:t xml:space="preserve">, the condition that multiple MFS appear in one test case has large negative effects on </w:t>
      </w:r>
      <w:r w:rsidR="00765AA0">
        <w:rPr>
          <w:b/>
          <w:color w:val="FF0000"/>
        </w:rPr>
        <w:t>sct</w:t>
      </w:r>
      <w:r w:rsidR="00F907F2" w:rsidRPr="00F907F2">
        <w:rPr>
          <w:b/>
          <w:color w:val="FF0000"/>
        </w:rPr>
        <w:t>, while only has a relativel</w:t>
      </w:r>
      <w:r w:rsidR="00765AA0">
        <w:rPr>
          <w:b/>
          <w:color w:val="FF0000"/>
        </w:rPr>
        <w:t>y slight influence on ict</w:t>
      </w:r>
      <w:r w:rsidR="00F907F2" w:rsidRPr="00F907F2">
        <w:rPr>
          <w:b/>
          <w:color w:val="FF0000"/>
        </w:rPr>
        <w:t>.</w:t>
      </w:r>
      <w:r w:rsidR="00963572">
        <w:br/>
      </w:r>
    </w:p>
    <w:p w:rsidR="00166921" w:rsidRDefault="00B17FFD">
      <w:r>
        <w:t>//</w:t>
      </w:r>
      <w:r>
        <w:rPr>
          <w:rFonts w:hint="eastAsia"/>
        </w:rPr>
        <w:t>这个</w:t>
      </w:r>
      <w:r w:rsidR="00133A7A">
        <w:rPr>
          <w:rFonts w:hint="eastAsia"/>
        </w:rPr>
        <w:t>需要说为什么</w:t>
      </w:r>
      <w:r w:rsidR="00133A7A">
        <w:rPr>
          <w:rFonts w:hint="eastAsia"/>
        </w:rPr>
        <w:t>ofot</w:t>
      </w:r>
      <w:r w:rsidR="00133A7A">
        <w:rPr>
          <w:rFonts w:hint="eastAsia"/>
        </w:rPr>
        <w:t>好于</w:t>
      </w:r>
      <w:r w:rsidR="00133A7A">
        <w:rPr>
          <w:rFonts w:hint="eastAsia"/>
        </w:rPr>
        <w:t xml:space="preserve"> fic</w:t>
      </w:r>
      <w:r w:rsidR="00963572">
        <w:br/>
        <w:t>Regarding the response to Reviewer 3’s comment #8: Correct me if I am wrong, in the original submission, ICT used FIC in the MFS identification phase and the reason was that FIC performed better than OFOT. In this submission, ICT uses OFOT, because now it performs better. This could happen but I believe the authors should share their insights with the reader.</w:t>
      </w:r>
    </w:p>
    <w:p w:rsidR="00166921" w:rsidRDefault="00166921"/>
    <w:p w:rsidR="00F7715C" w:rsidRDefault="00166921">
      <w:r>
        <w:t xml:space="preserve">Response: we have </w:t>
      </w:r>
      <w:r w:rsidR="00590AB9">
        <w:t>emphasized</w:t>
      </w:r>
      <w:r>
        <w:t>.</w:t>
      </w:r>
      <w:r w:rsidR="00ED2B9E">
        <w:t xml:space="preserve"> </w:t>
      </w:r>
    </w:p>
    <w:p w:rsidR="000D1D00" w:rsidRDefault="000D1D00"/>
    <w:p w:rsidR="00B55FFB" w:rsidRDefault="00A5526D">
      <w:r>
        <w:t xml:space="preserve">First, </w:t>
      </w:r>
      <w:r>
        <w:rPr>
          <w:rFonts w:hint="eastAsia"/>
        </w:rPr>
        <w:t>w</w:t>
      </w:r>
      <w:r w:rsidR="00F7715C">
        <w:rPr>
          <w:rFonts w:hint="eastAsia"/>
        </w:rPr>
        <w:t>e</w:t>
      </w:r>
      <w:r w:rsidR="00F7715C">
        <w:t xml:space="preserve"> use OFOT is all because to </w:t>
      </w:r>
      <w:r>
        <w:t xml:space="preserve">satisfy your requirement that all the MFS identification approach used in this paper should be unified for fair comparison. </w:t>
      </w:r>
      <w:r w:rsidR="00E10CBF">
        <w:t xml:space="preserve"> (</w:t>
      </w:r>
      <w:r w:rsidR="00826C8E">
        <w:t>instead of</w:t>
      </w:r>
      <w:r w:rsidR="00E10CBF">
        <w:t xml:space="preserve"> </w:t>
      </w:r>
      <w:r w:rsidR="00826C8E">
        <w:t>“</w:t>
      </w:r>
      <w:r w:rsidR="00E10CBF">
        <w:t>it now performs better</w:t>
      </w:r>
      <w:r w:rsidR="00826C8E">
        <w:t>”</w:t>
      </w:r>
      <w:r w:rsidR="00E10CBF">
        <w:t xml:space="preserve">). </w:t>
      </w:r>
      <w:r>
        <w:t xml:space="preserve"> Second, since our paper does not use FIC we do believe there is no </w:t>
      </w:r>
      <w:r w:rsidR="00B55FFB">
        <w:t xml:space="preserve">need to explain why now use OFOT is better to the reader. </w:t>
      </w:r>
      <w:r w:rsidR="00B55FFB">
        <w:rPr>
          <w:rFonts w:hint="eastAsia"/>
        </w:rPr>
        <w:t>T</w:t>
      </w:r>
      <w:r w:rsidR="00B55FFB">
        <w:t>hird, for you, we would like to explain that.</w:t>
      </w:r>
    </w:p>
    <w:p w:rsidR="00A5526D" w:rsidRDefault="00A5526D"/>
    <w:p w:rsidR="00187348" w:rsidRDefault="00ED2B9E">
      <w:r>
        <w:rPr>
          <w:rFonts w:hint="eastAsia"/>
        </w:rPr>
        <w:t>我们的结果更加好主要源于我们的新的算法。而不是定位。</w:t>
      </w:r>
      <w:r w:rsidR="00F411C0">
        <w:rPr>
          <w:rFonts w:hint="eastAsia"/>
        </w:rPr>
        <w:t>既然我正篇文章都没提</w:t>
      </w:r>
      <w:r w:rsidR="00F411C0">
        <w:rPr>
          <w:rFonts w:hint="eastAsia"/>
        </w:rPr>
        <w:t xml:space="preserve"> fic</w:t>
      </w:r>
      <w:r w:rsidR="00F411C0">
        <w:t>，</w:t>
      </w:r>
      <w:r w:rsidR="00F411C0">
        <w:rPr>
          <w:rFonts w:hint="eastAsia"/>
        </w:rPr>
        <w:t xml:space="preserve"> </w:t>
      </w:r>
      <w:r w:rsidR="00F411C0">
        <w:rPr>
          <w:rFonts w:hint="eastAsia"/>
        </w:rPr>
        <w:t>那就没必要说了。</w:t>
      </w:r>
    </w:p>
    <w:p w:rsidR="00F927FA" w:rsidRDefault="00963572">
      <w:r>
        <w:br/>
      </w:r>
    </w:p>
    <w:p w:rsidR="00187348" w:rsidRDefault="00F927FA">
      <w:r>
        <w:t>//</w:t>
      </w:r>
      <w:r w:rsidR="001E130A">
        <w:rPr>
          <w:rFonts w:hint="eastAsia"/>
        </w:rPr>
        <w:t>F-measure</w:t>
      </w:r>
      <w:r w:rsidR="001E130A">
        <w:t xml:space="preserve"> </w:t>
      </w:r>
      <w:r w:rsidR="001E130A">
        <w:rPr>
          <w:rFonts w:hint="eastAsia"/>
        </w:rPr>
        <w:t>要考虑没有定位到的</w:t>
      </w:r>
      <w:r w:rsidR="001E130A">
        <w:rPr>
          <w:rFonts w:hint="eastAsia"/>
        </w:rPr>
        <w:t>mfs</w:t>
      </w:r>
    </w:p>
    <w:p w:rsidR="0045442A" w:rsidRDefault="00963572">
      <w:r>
        <w:br/>
        <w:t xml:space="preserve">Section 5.6.2, paragraph 2: This paragraph basically indicates that if a failure caused by an MFS is not hit then that MFS is not included in the F-measures. Why not? Isn’t it a failure that the approach </w:t>
      </w:r>
      <w:r>
        <w:lastRenderedPageBreak/>
        <w:t>missed the MFS? Even if for some reason they need to be discarded, in the experiments statistics about the number of failures and number of unique failures found by each approach should be given. Because the number of MFSes hit, will definitely affect the F-measures computed, which should not have been the case. Because this would favor an approach that hits, for example, one MFS out of many and correctly localizes it over an approach that hits all the MFSes but failed to correctly localize all of them.</w:t>
      </w:r>
    </w:p>
    <w:p w:rsidR="00D57B43" w:rsidRDefault="00D57B43"/>
    <w:p w:rsidR="00496715" w:rsidRDefault="00496715">
      <w:r>
        <w:rPr>
          <w:rFonts w:hint="eastAsia"/>
        </w:rPr>
        <w:t>这是一个明显的错误</w:t>
      </w:r>
      <w:r w:rsidR="008B0078">
        <w:rPr>
          <w:rFonts w:hint="eastAsia"/>
        </w:rPr>
        <w:t>！否则我们的算法的</w:t>
      </w:r>
      <w:r w:rsidR="008B0078">
        <w:rPr>
          <w:rFonts w:hint="eastAsia"/>
        </w:rPr>
        <w:t>f-</w:t>
      </w:r>
      <w:r w:rsidR="008B0078">
        <w:t>measure</w:t>
      </w:r>
      <w:r w:rsidR="008B0078">
        <w:rPr>
          <w:rFonts w:hint="eastAsia"/>
        </w:rPr>
        <w:t>就是</w:t>
      </w:r>
      <w:r w:rsidR="008B0078">
        <w:rPr>
          <w:rFonts w:hint="eastAsia"/>
        </w:rPr>
        <w:t>100%</w:t>
      </w:r>
      <w:r w:rsidR="008B0078">
        <w:t>，</w:t>
      </w:r>
      <w:r w:rsidR="008B0078">
        <w:rPr>
          <w:rFonts w:hint="eastAsia"/>
        </w:rPr>
        <w:t>在小于</w:t>
      </w:r>
      <w:r w:rsidR="008B0078">
        <w:rPr>
          <w:rFonts w:hint="eastAsia"/>
        </w:rPr>
        <w:t>0.01</w:t>
      </w:r>
      <w:r w:rsidR="008B0078">
        <w:rPr>
          <w:rFonts w:hint="eastAsia"/>
        </w:rPr>
        <w:t>的时候，但是没有，就是因为没有击中那个</w:t>
      </w:r>
      <w:r w:rsidR="008B0078">
        <w:rPr>
          <w:rFonts w:hint="eastAsia"/>
        </w:rPr>
        <w:t>mfs</w:t>
      </w:r>
      <w:r w:rsidR="00AA35D6">
        <w:rPr>
          <w:rFonts w:hint="eastAsia"/>
        </w:rPr>
        <w:t>没有激发错误。</w:t>
      </w:r>
    </w:p>
    <w:p w:rsidR="00D40245" w:rsidRPr="00AA35D6" w:rsidRDefault="00D40245"/>
    <w:p w:rsidR="00D57B43" w:rsidRDefault="00837230">
      <w:r>
        <w:t>Response: we do</w:t>
      </w:r>
      <w:r w:rsidR="00D57B43">
        <w:t xml:space="preserve"> not computed the MFS with out. Which sentence?</w:t>
      </w:r>
    </w:p>
    <w:p w:rsidR="0045442A" w:rsidRDefault="0045442A"/>
    <w:p w:rsidR="004332FF" w:rsidRDefault="004332FF"/>
    <w:p w:rsidR="00A71ED8" w:rsidRDefault="00963572">
      <w:r>
        <w:t>Furthermore, due to the all the assumptions made in the paper and the emphasis on doing this in a dynamic manner is much better than doing it in a static manner, the approach should have been compared to static Error Locating Arrays (ELAs). This should not be a problem because for the experiments carried out in this paper an ELA will be a standard (t+d)-way array, which will guarantee the identification of the MFSes up to and including the cardinality of d. So, the authors can generate standard covering arrays of appropriate strengths and compare their sizes to the numbers of test cases required by their approach.</w:t>
      </w:r>
    </w:p>
    <w:p w:rsidR="00094EB0" w:rsidRDefault="00094EB0"/>
    <w:p w:rsidR="004C5E82" w:rsidRDefault="00094EB0" w:rsidP="00667381">
      <w:pPr>
        <w:rPr>
          <w:b/>
          <w:color w:val="FF0000"/>
        </w:rPr>
      </w:pPr>
      <w:r w:rsidRPr="00560590">
        <w:rPr>
          <w:rFonts w:hint="eastAsia"/>
          <w:b/>
          <w:color w:val="FF0000"/>
        </w:rPr>
        <w:t>Response</w:t>
      </w:r>
      <w:r w:rsidRPr="00560590">
        <w:rPr>
          <w:b/>
          <w:color w:val="FF0000"/>
        </w:rPr>
        <w:t xml:space="preserve">: </w:t>
      </w:r>
      <w:r w:rsidR="004D49C6" w:rsidRPr="004D49C6">
        <w:rPr>
          <w:b/>
          <w:color w:val="FF0000"/>
        </w:rPr>
        <w:t>As suggested by the reviewer</w:t>
      </w:r>
      <w:r w:rsidR="00560590">
        <w:rPr>
          <w:b/>
          <w:color w:val="FF0000"/>
        </w:rPr>
        <w:t xml:space="preserve">, we have added one section (Section </w:t>
      </w:r>
      <w:r w:rsidR="008E0F9B">
        <w:rPr>
          <w:b/>
          <w:color w:val="FF0000"/>
        </w:rPr>
        <w:t>5.9</w:t>
      </w:r>
      <w:r w:rsidR="00560590">
        <w:rPr>
          <w:b/>
          <w:color w:val="FF0000"/>
        </w:rPr>
        <w:t>)</w:t>
      </w:r>
      <w:r w:rsidR="008E0F9B">
        <w:rPr>
          <w:b/>
          <w:color w:val="FF0000"/>
        </w:rPr>
        <w:t xml:space="preserve"> to show the results of ELA. We </w:t>
      </w:r>
      <w:r w:rsidR="004D49C6">
        <w:rPr>
          <w:b/>
          <w:color w:val="FF0000"/>
        </w:rPr>
        <w:t>obtained</w:t>
      </w:r>
      <w:r w:rsidRPr="00560590">
        <w:rPr>
          <w:b/>
          <w:color w:val="FF0000"/>
        </w:rPr>
        <w:t xml:space="preserve"> the same conclusion as</w:t>
      </w:r>
      <w:r w:rsidR="00D67F88">
        <w:rPr>
          <w:b/>
          <w:color w:val="FF0000"/>
        </w:rPr>
        <w:t xml:space="preserve"> [1]</w:t>
      </w:r>
      <w:r w:rsidR="0085143F">
        <w:rPr>
          <w:b/>
          <w:color w:val="FF0000"/>
        </w:rPr>
        <w:t>. T</w:t>
      </w:r>
      <w:r w:rsidR="009122E9">
        <w:rPr>
          <w:b/>
          <w:color w:val="FF0000"/>
        </w:rPr>
        <w:t>hat is, although ELA</w:t>
      </w:r>
      <w:r w:rsidRPr="00560590">
        <w:rPr>
          <w:b/>
          <w:color w:val="FF0000"/>
        </w:rPr>
        <w:t xml:space="preserve"> </w:t>
      </w:r>
      <w:r w:rsidR="00727A47">
        <w:rPr>
          <w:b/>
          <w:color w:val="FF0000"/>
        </w:rPr>
        <w:t xml:space="preserve">can identify the MFS </w:t>
      </w:r>
      <w:r w:rsidR="006102E3">
        <w:rPr>
          <w:b/>
          <w:color w:val="FF0000"/>
        </w:rPr>
        <w:t>accurately,</w:t>
      </w:r>
      <w:r w:rsidR="00E51B23" w:rsidRPr="00560590">
        <w:rPr>
          <w:b/>
          <w:color w:val="FF0000"/>
        </w:rPr>
        <w:t xml:space="preserve"> </w:t>
      </w:r>
      <w:r w:rsidR="00127D05">
        <w:rPr>
          <w:b/>
          <w:color w:val="FF0000"/>
        </w:rPr>
        <w:t xml:space="preserve">it needs to generate much more test cases than the </w:t>
      </w:r>
      <w:r w:rsidR="004D69A4" w:rsidRPr="004D69A4">
        <w:rPr>
          <w:b/>
          <w:color w:val="FF0000"/>
        </w:rPr>
        <w:t>dynamic</w:t>
      </w:r>
      <w:r w:rsidR="004D69A4">
        <w:rPr>
          <w:b/>
          <w:color w:val="FF0000"/>
        </w:rPr>
        <w:t xml:space="preserve"> approaches. </w:t>
      </w:r>
      <w:r w:rsidR="009C7C64">
        <w:rPr>
          <w:b/>
          <w:color w:val="FF0000"/>
        </w:rPr>
        <w:t>Additionally,</w:t>
      </w:r>
      <w:r w:rsidR="00E6247C">
        <w:rPr>
          <w:b/>
          <w:color w:val="FF0000"/>
        </w:rPr>
        <w:t xml:space="preserve"> i</w:t>
      </w:r>
      <w:r w:rsidR="004C5E82" w:rsidRPr="004C5E82">
        <w:rPr>
          <w:b/>
          <w:color w:val="FF0000"/>
        </w:rPr>
        <w:t xml:space="preserve">t also needs to know the number and degree of the MFS </w:t>
      </w:r>
      <w:r w:rsidR="00F10B47">
        <w:rPr>
          <w:b/>
          <w:color w:val="FF0000"/>
        </w:rPr>
        <w:t>at first</w:t>
      </w:r>
      <w:r w:rsidR="004C5E82" w:rsidRPr="004C5E82">
        <w:rPr>
          <w:b/>
          <w:color w:val="FF0000"/>
        </w:rPr>
        <w:t xml:space="preserve">, which limits its application in </w:t>
      </w:r>
      <w:r w:rsidR="006A793D" w:rsidRPr="004C5E82">
        <w:rPr>
          <w:b/>
          <w:color w:val="FF0000"/>
        </w:rPr>
        <w:t>practice.</w:t>
      </w:r>
    </w:p>
    <w:p w:rsidR="000B4F70" w:rsidRPr="00560590" w:rsidRDefault="000B4F70" w:rsidP="00667381">
      <w:pPr>
        <w:rPr>
          <w:b/>
          <w:color w:val="FF0000"/>
        </w:rPr>
      </w:pPr>
      <w:r>
        <w:rPr>
          <w:b/>
          <w:color w:val="FF0000"/>
        </w:rPr>
        <w:t>[</w:t>
      </w:r>
      <w:r w:rsidR="004C5E82">
        <w:rPr>
          <w:b/>
          <w:color w:val="FF0000"/>
        </w:rPr>
        <w:t>1</w:t>
      </w:r>
      <w:r>
        <w:rPr>
          <w:b/>
          <w:color w:val="FF0000"/>
        </w:rPr>
        <w:t>]</w:t>
      </w:r>
      <w:r w:rsidR="00667381" w:rsidRPr="00667381">
        <w:rPr>
          <w:b/>
          <w:color w:val="FF0000"/>
        </w:rPr>
        <w:t>C. Yilmaz, E. Dumlu, M. Cohen,</w:t>
      </w:r>
      <w:r w:rsidR="00667381">
        <w:rPr>
          <w:b/>
          <w:color w:val="FF0000"/>
        </w:rPr>
        <w:t xml:space="preserve"> and A. Porter, “Reducing masking effects in </w:t>
      </w:r>
      <w:r w:rsidR="00667381" w:rsidRPr="00667381">
        <w:rPr>
          <w:b/>
          <w:color w:val="FF0000"/>
        </w:rPr>
        <w:t>combinatorial</w:t>
      </w:r>
      <w:r w:rsidR="00667381">
        <w:rPr>
          <w:b/>
          <w:color w:val="FF0000"/>
        </w:rPr>
        <w:t xml:space="preserve"> </w:t>
      </w:r>
      <w:r w:rsidR="00667381" w:rsidRPr="00667381">
        <w:rPr>
          <w:b/>
          <w:color w:val="FF0000"/>
        </w:rPr>
        <w:t>interac</w:t>
      </w:r>
      <w:r w:rsidR="00667381">
        <w:rPr>
          <w:b/>
          <w:color w:val="FF0000"/>
        </w:rPr>
        <w:t>tion testing: A feedback drive</w:t>
      </w:r>
      <w:r w:rsidR="00667381" w:rsidRPr="00667381">
        <w:rPr>
          <w:b/>
          <w:color w:val="FF0000"/>
        </w:rPr>
        <w:t>n</w:t>
      </w:r>
      <w:r w:rsidR="00667381">
        <w:rPr>
          <w:b/>
          <w:color w:val="FF0000"/>
        </w:rPr>
        <w:t xml:space="preserve"> </w:t>
      </w:r>
      <w:r w:rsidR="00667381" w:rsidRPr="00667381">
        <w:rPr>
          <w:b/>
          <w:color w:val="FF0000"/>
        </w:rPr>
        <w:t>adaptive approach,” Software Engine</w:t>
      </w:r>
      <w:r w:rsidR="00667381">
        <w:rPr>
          <w:b/>
          <w:color w:val="FF0000"/>
        </w:rPr>
        <w:t>ering, IEEE Transactions on,</w:t>
      </w:r>
      <w:r w:rsidR="00667381">
        <w:rPr>
          <w:rFonts w:hint="eastAsia"/>
          <w:b/>
          <w:color w:val="FF0000"/>
        </w:rPr>
        <w:t xml:space="preserve"> </w:t>
      </w:r>
      <w:r w:rsidR="00667381" w:rsidRPr="00667381">
        <w:rPr>
          <w:b/>
          <w:color w:val="FF0000"/>
        </w:rPr>
        <w:t>vol. 40, no. 1, pp. 43–66, Jan 2014.</w:t>
      </w:r>
    </w:p>
    <w:p w:rsidR="00A71ED8" w:rsidRPr="00667381" w:rsidRDefault="00A71ED8"/>
    <w:p w:rsidR="00BD20F4" w:rsidRDefault="00BD20F4"/>
    <w:p w:rsidR="008C4610" w:rsidRDefault="00A71ED8">
      <w:r>
        <w:t xml:space="preserve">// </w:t>
      </w:r>
      <w:r>
        <w:rPr>
          <w:rFonts w:hint="eastAsia"/>
        </w:rPr>
        <w:t>提出约束</w:t>
      </w:r>
      <w:r w:rsidR="002C1B39">
        <w:rPr>
          <w:rFonts w:hint="eastAsia"/>
        </w:rPr>
        <w:t>是如何具体</w:t>
      </w:r>
      <w:r>
        <w:rPr>
          <w:rFonts w:hint="eastAsia"/>
        </w:rPr>
        <w:t>处理</w:t>
      </w:r>
      <w:r w:rsidR="002C1B39">
        <w:rPr>
          <w:rFonts w:hint="eastAsia"/>
        </w:rPr>
        <w:t>的？</w:t>
      </w:r>
      <w:r w:rsidR="00963572">
        <w:br/>
      </w:r>
      <w:r w:rsidR="00963572">
        <w:br/>
        <w:t>There is a section on constraints in the paper (Section 4.2.2), which simply talks about the constraints identified by ICT. However, it is still not known how ICT picks values for the parameters if no values could be chosen due to the known and/or discovered constraints. For example, ICT wants to test a=0, but a=0 is invalided by some constraints. Then what???</w:t>
      </w:r>
    </w:p>
    <w:p w:rsidR="008C4610" w:rsidRDefault="008C4610"/>
    <w:p w:rsidR="00AF2ED9" w:rsidRDefault="00AF2ED9">
      <w:r>
        <w:rPr>
          <w:rFonts w:hint="eastAsia"/>
        </w:rPr>
        <w:t>Response: This is not valid</w:t>
      </w:r>
      <w:r>
        <w:t xml:space="preserve">. </w:t>
      </w:r>
      <w:r w:rsidR="00633ABF">
        <w:t>Our is forbidden, this is the implicated constraints.</w:t>
      </w:r>
      <w:r w:rsidR="0057559F">
        <w:t xml:space="preserve"> This is impossible, That is not.</w:t>
      </w:r>
      <w:r w:rsidR="00417B04">
        <w:t xml:space="preserve"> Is unsolution, we will update the constriants.</w:t>
      </w:r>
    </w:p>
    <w:p w:rsidR="003D51B0" w:rsidRDefault="003D51B0">
      <w:r>
        <w:rPr>
          <w:rFonts w:hint="eastAsia"/>
        </w:rPr>
        <w:t>具体处理加算法，</w:t>
      </w:r>
      <w:r w:rsidR="00433B32">
        <w:rPr>
          <w:rFonts w:hint="eastAsia"/>
        </w:rPr>
        <w:t>然后给出这个问题的解</w:t>
      </w:r>
    </w:p>
    <w:p w:rsidR="00693E73" w:rsidRDefault="00963572">
      <w:r>
        <w:br/>
      </w:r>
    </w:p>
    <w:p w:rsidR="005649C0" w:rsidRDefault="00693E73">
      <w:r>
        <w:t>//</w:t>
      </w:r>
      <w:r>
        <w:rPr>
          <w:rFonts w:hint="eastAsia"/>
        </w:rPr>
        <w:t>下面的都是详细解释算法和例子</w:t>
      </w:r>
    </w:p>
    <w:p w:rsidR="002B7775" w:rsidRDefault="00963572">
      <w:r>
        <w:lastRenderedPageBreak/>
        <w:br/>
        <w:t>It is stated in the paper (Section 4.4, paragraph 2) that if Algorithm 2 returns false (i.e., if one passing test case is found containing the previously identified MFS), the original failing test case is retested. How does this work? No detail is given in the paper.</w:t>
      </w:r>
    </w:p>
    <w:p w:rsidR="002B7775" w:rsidRDefault="002B7775"/>
    <w:p w:rsidR="002B7775" w:rsidRDefault="002B7775">
      <w:r>
        <w:rPr>
          <w:rFonts w:hint="eastAsia"/>
        </w:rPr>
        <w:t xml:space="preserve">Response: </w:t>
      </w:r>
      <w:r w:rsidR="00522728">
        <w:t>Re-tested is .</w:t>
      </w:r>
    </w:p>
    <w:p w:rsidR="00625DCA" w:rsidRDefault="00625DCA">
      <w:r>
        <w:t>We give the detail of this algorithm</w:t>
      </w:r>
      <w:r w:rsidR="00B90F2F">
        <w:t>.</w:t>
      </w:r>
    </w:p>
    <w:p w:rsidR="00D6064C" w:rsidRDefault="00963572">
      <w:r>
        <w:br/>
      </w:r>
      <w:r>
        <w:br/>
        <w:t>In Section 34. Table 5, how does the augmented SCT actually generate t14 and t19 given the failing test case t4 and previously identified MFS (-,0,-,-)?? No detail is given about this in the paper. Again, the algorithms for ICT and SCT should be given in the paper.</w:t>
      </w:r>
    </w:p>
    <w:p w:rsidR="00D6064C" w:rsidRDefault="00D6064C"/>
    <w:p w:rsidR="00A512C0" w:rsidRDefault="00A512C0"/>
    <w:p w:rsidR="009D3759" w:rsidRDefault="00D6064C">
      <w:r>
        <w:t>R</w:t>
      </w:r>
      <w:r w:rsidR="00A512C0">
        <w:rPr>
          <w:rFonts w:hint="eastAsia"/>
        </w:rPr>
        <w:t>espon</w:t>
      </w:r>
      <w:r w:rsidR="00A512C0">
        <w:t xml:space="preserve">se: </w:t>
      </w:r>
      <w:r w:rsidR="00A512C0">
        <w:rPr>
          <w:rFonts w:hint="eastAsia"/>
        </w:rPr>
        <w:t xml:space="preserve"> Table 5, the SCT </w:t>
      </w:r>
      <w:r w:rsidR="00732643">
        <w:t xml:space="preserve">generated t14 and t19 </w:t>
      </w:r>
      <w:r w:rsidR="00A512C0">
        <w:rPr>
          <w:rFonts w:hint="eastAsia"/>
        </w:rPr>
        <w:t>is because.</w:t>
      </w:r>
      <w:r w:rsidR="00963572">
        <w:br/>
      </w:r>
      <w:r w:rsidR="00963572">
        <w:br/>
      </w:r>
    </w:p>
    <w:p w:rsidR="00D6064C" w:rsidRDefault="00963572">
      <w:r>
        <w:t>Do the algorithms and the equations, at least the ones given in the paper, really enumerate and store all valid test cases (all possible combinations of parameter values) as they suggest they do, which obviously not scalable at all???</w:t>
      </w:r>
    </w:p>
    <w:p w:rsidR="009D3759" w:rsidRDefault="009D3759"/>
    <w:p w:rsidR="00AA4008" w:rsidRDefault="009D3759">
      <w:r>
        <w:t>Response: No, we do not really enumerate and store all valid test cases. Our eqution is just one way to simply show .</w:t>
      </w:r>
    </w:p>
    <w:p w:rsidR="00021756" w:rsidRDefault="00021756"/>
    <w:p w:rsidR="00021756" w:rsidRDefault="00021756"/>
    <w:p w:rsidR="00540098" w:rsidRDefault="00540098"/>
    <w:p w:rsidR="00540098" w:rsidRDefault="00540098">
      <w:r>
        <w:t>S</w:t>
      </w:r>
      <w:r>
        <w:rPr>
          <w:rFonts w:hint="eastAsia"/>
        </w:rPr>
        <w:t>ummar</w:t>
      </w:r>
      <w:r>
        <w:t>y</w:t>
      </w:r>
      <w:r>
        <w:rPr>
          <w:rFonts w:hint="eastAsia"/>
        </w:rPr>
        <w:t>:</w:t>
      </w:r>
    </w:p>
    <w:p w:rsidR="0049180D" w:rsidRPr="00194430" w:rsidRDefault="0049180D"/>
    <w:p w:rsidR="00021756" w:rsidRDefault="00021756">
      <w:r>
        <w:rPr>
          <w:rFonts w:hint="eastAsia"/>
        </w:rPr>
        <w:t>第三个</w:t>
      </w:r>
      <w:r>
        <w:rPr>
          <w:rFonts w:hint="eastAsia"/>
        </w:rPr>
        <w:t>reviewer</w:t>
      </w:r>
      <w:r>
        <w:rPr>
          <w:rFonts w:hint="eastAsia"/>
        </w:rPr>
        <w:t>的优先级：</w:t>
      </w:r>
    </w:p>
    <w:p w:rsidR="00FC2933" w:rsidRDefault="00FC2933"/>
    <w:p w:rsidR="004D2211" w:rsidRDefault="004D2211" w:rsidP="00085550"/>
    <w:p w:rsidR="004D2211" w:rsidRDefault="00BA2D54" w:rsidP="001A7C5A">
      <w:pPr>
        <w:ind w:left="210" w:hangingChars="100" w:hanging="210"/>
      </w:pPr>
      <w:r>
        <w:rPr>
          <w:rFonts w:hint="eastAsia"/>
        </w:rPr>
        <w:t>3.</w:t>
      </w:r>
      <w:r>
        <w:t xml:space="preserve"> </w:t>
      </w:r>
      <w:r w:rsidR="004D2211">
        <w:rPr>
          <w:rFonts w:hint="eastAsia"/>
        </w:rPr>
        <w:t>自己给出的例子，我要给他解释他的错误。</w:t>
      </w:r>
    </w:p>
    <w:p w:rsidR="0030061C" w:rsidRPr="00BA2D54" w:rsidRDefault="00CE7507" w:rsidP="001A7C5A">
      <w:pPr>
        <w:ind w:left="210" w:hangingChars="100" w:hanging="210"/>
      </w:pPr>
      <w:r>
        <w:rPr>
          <w:rFonts w:hint="eastAsia"/>
        </w:rPr>
        <w:t xml:space="preserve"> </w:t>
      </w:r>
    </w:p>
    <w:p w:rsidR="0030061C" w:rsidRPr="005B5240" w:rsidRDefault="00BA2D54" w:rsidP="001A7C5A">
      <w:pPr>
        <w:ind w:left="210" w:hangingChars="100" w:hanging="210"/>
      </w:pPr>
      <w:r>
        <w:rPr>
          <w:rFonts w:hint="eastAsia"/>
        </w:rPr>
        <w:t>4</w:t>
      </w:r>
      <w:r>
        <w:rPr>
          <w:rFonts w:hint="eastAsia"/>
        </w:rPr>
        <w:t>．</w:t>
      </w:r>
      <w:r>
        <w:t xml:space="preserve"> </w:t>
      </w:r>
      <w:r w:rsidR="0030061C">
        <w:rPr>
          <w:rFonts w:hint="eastAsia"/>
        </w:rPr>
        <w:t>然后再次详细解释我们的算法</w:t>
      </w:r>
      <w:r w:rsidR="00DD0BC8">
        <w:rPr>
          <w:rFonts w:hint="eastAsia"/>
        </w:rPr>
        <w:t>，多个地方</w:t>
      </w:r>
      <w:r w:rsidR="0030061C">
        <w:rPr>
          <w:rFonts w:hint="eastAsia"/>
        </w:rPr>
        <w:t>。</w:t>
      </w:r>
      <w:r w:rsidR="005B5240">
        <w:rPr>
          <w:rFonts w:hint="eastAsia"/>
        </w:rPr>
        <w:t xml:space="preserve"> </w:t>
      </w:r>
      <w:r w:rsidR="005B5240">
        <w:rPr>
          <w:rFonts w:hint="eastAsia"/>
        </w:rPr>
        <w:t>（关联</w:t>
      </w:r>
      <w:r w:rsidR="005B5240">
        <w:rPr>
          <w:rFonts w:hint="eastAsia"/>
        </w:rPr>
        <w:t xml:space="preserve"> 10</w:t>
      </w:r>
      <w:r w:rsidR="005B5240">
        <w:rPr>
          <w:rFonts w:hint="eastAsia"/>
        </w:rPr>
        <w:t>，</w:t>
      </w:r>
      <w:r w:rsidR="005B5240">
        <w:rPr>
          <w:rFonts w:hint="eastAsia"/>
        </w:rPr>
        <w:t xml:space="preserve"> </w:t>
      </w:r>
      <w:r w:rsidR="00DB6726">
        <w:rPr>
          <w:rFonts w:hint="eastAsia"/>
        </w:rPr>
        <w:t>11</w:t>
      </w:r>
      <w:r w:rsidR="00DB6726">
        <w:rPr>
          <w:rFonts w:hint="eastAsia"/>
        </w:rPr>
        <w:t>，</w:t>
      </w:r>
      <w:r w:rsidR="00DB6726">
        <w:rPr>
          <w:rFonts w:hint="eastAsia"/>
        </w:rPr>
        <w:t xml:space="preserve"> </w:t>
      </w:r>
      <w:r w:rsidR="005B5240">
        <w:rPr>
          <w:rFonts w:hint="eastAsia"/>
        </w:rPr>
        <w:t>12</w:t>
      </w:r>
      <w:r w:rsidR="005B5240">
        <w:rPr>
          <w:rFonts w:hint="eastAsia"/>
        </w:rPr>
        <w:t>，</w:t>
      </w:r>
      <w:r w:rsidR="005B5240">
        <w:rPr>
          <w:rFonts w:hint="eastAsia"/>
        </w:rPr>
        <w:t xml:space="preserve"> 13</w:t>
      </w:r>
      <w:r w:rsidR="005B5240">
        <w:rPr>
          <w:rFonts w:hint="eastAsia"/>
        </w:rPr>
        <w:t>）</w:t>
      </w:r>
    </w:p>
    <w:p w:rsidR="00BA2D54" w:rsidRDefault="00BA2D54" w:rsidP="001A7C5A">
      <w:pPr>
        <w:ind w:left="210" w:hangingChars="100" w:hanging="210"/>
      </w:pPr>
    </w:p>
    <w:p w:rsidR="00BA2D54" w:rsidRDefault="00BA2D54" w:rsidP="001A7C5A">
      <w:pPr>
        <w:ind w:left="210" w:hangingChars="100" w:hanging="210"/>
      </w:pPr>
      <w:r>
        <w:rPr>
          <w:rFonts w:hint="eastAsia"/>
        </w:rPr>
        <w:t>5.</w:t>
      </w:r>
      <w:r w:rsidR="0022412D">
        <w:t xml:space="preserve"> </w:t>
      </w:r>
      <w:r w:rsidR="0022412D">
        <w:rPr>
          <w:rFonts w:hint="eastAsia"/>
        </w:rPr>
        <w:t>单</w:t>
      </w:r>
      <w:r w:rsidR="0022412D">
        <w:rPr>
          <w:rFonts w:hint="eastAsia"/>
        </w:rPr>
        <w:t>MFS</w:t>
      </w:r>
      <w:r w:rsidR="0022412D">
        <w:rPr>
          <w:rFonts w:hint="eastAsia"/>
        </w:rPr>
        <w:t>假设说明</w:t>
      </w:r>
      <w:r w:rsidR="00E9395B">
        <w:rPr>
          <w:rFonts w:hint="eastAsia"/>
        </w:rPr>
        <w:t xml:space="preserve"> </w:t>
      </w:r>
      <w:r w:rsidR="00602220">
        <w:rPr>
          <w:rFonts w:hint="eastAsia"/>
        </w:rPr>
        <w:t>，</w:t>
      </w:r>
      <w:r w:rsidR="00602220">
        <w:rPr>
          <w:rFonts w:hint="eastAsia"/>
        </w:rPr>
        <w:t xml:space="preserve"> </w:t>
      </w:r>
      <w:r w:rsidR="00602220">
        <w:rPr>
          <w:rFonts w:hint="eastAsia"/>
        </w:rPr>
        <w:t>只要回答他</w:t>
      </w:r>
    </w:p>
    <w:p w:rsidR="00CF126E" w:rsidRDefault="00CF126E" w:rsidP="009F687F">
      <w:pPr>
        <w:rPr>
          <w:rFonts w:hint="eastAsia"/>
        </w:rPr>
      </w:pPr>
    </w:p>
    <w:p w:rsidR="00CF126E" w:rsidRDefault="00CF126E" w:rsidP="001A7C5A">
      <w:pPr>
        <w:ind w:left="210" w:hangingChars="100" w:hanging="210"/>
      </w:pPr>
      <w:r>
        <w:t>7.</w:t>
      </w:r>
      <w:r w:rsidR="00F606B7">
        <w:t xml:space="preserve"> </w:t>
      </w:r>
      <w:r w:rsidR="00F606B7">
        <w:rPr>
          <w:rFonts w:hint="eastAsia"/>
        </w:rPr>
        <w:t>为什么</w:t>
      </w:r>
      <w:r w:rsidR="00F606B7">
        <w:rPr>
          <w:rFonts w:hint="eastAsia"/>
        </w:rPr>
        <w:t xml:space="preserve"> ofot</w:t>
      </w:r>
      <w:r w:rsidR="00F606B7">
        <w:t xml:space="preserve"> </w:t>
      </w:r>
      <w:r w:rsidR="00F606B7">
        <w:rPr>
          <w:rFonts w:hint="eastAsia"/>
        </w:rPr>
        <w:t>反而好于</w:t>
      </w:r>
      <w:r w:rsidR="00F606B7">
        <w:rPr>
          <w:rFonts w:hint="eastAsia"/>
        </w:rPr>
        <w:t xml:space="preserve"> fic</w:t>
      </w:r>
      <w:r w:rsidR="00F606B7">
        <w:t xml:space="preserve"> </w:t>
      </w:r>
      <w:r w:rsidR="00F606B7">
        <w:rPr>
          <w:rFonts w:hint="eastAsia"/>
        </w:rPr>
        <w:t>给出说明</w:t>
      </w:r>
    </w:p>
    <w:p w:rsidR="00F606B7" w:rsidRDefault="00F606B7" w:rsidP="001A7C5A">
      <w:pPr>
        <w:ind w:left="210" w:hangingChars="100" w:hanging="210"/>
      </w:pPr>
    </w:p>
    <w:p w:rsidR="00606852" w:rsidRPr="00A6683B" w:rsidRDefault="00654489" w:rsidP="00606852">
      <w:pPr>
        <w:rPr>
          <w:highlight w:val="red"/>
        </w:rPr>
      </w:pPr>
      <w:r w:rsidRPr="00A6683B">
        <w:rPr>
          <w:rFonts w:cstheme="minorHAnsi"/>
          <w:highlight w:val="red"/>
        </w:rPr>
        <w:t>Ɵ</w:t>
      </w:r>
      <w:r w:rsidRPr="00A6683B">
        <w:rPr>
          <w:highlight w:val="red"/>
        </w:rPr>
        <w:t xml:space="preserve"> </w:t>
      </w:r>
      <w:r w:rsidR="00F606B7" w:rsidRPr="00A6683B">
        <w:rPr>
          <w:highlight w:val="red"/>
        </w:rPr>
        <w:t>8.</w:t>
      </w:r>
      <w:r w:rsidR="00606852" w:rsidRPr="00A6683B">
        <w:rPr>
          <w:highlight w:val="red"/>
        </w:rPr>
        <w:t xml:space="preserve"> </w:t>
      </w:r>
      <w:r w:rsidR="00606852" w:rsidRPr="00A6683B">
        <w:rPr>
          <w:rFonts w:hint="eastAsia"/>
          <w:highlight w:val="red"/>
        </w:rPr>
        <w:t>F-measure</w:t>
      </w:r>
      <w:r w:rsidR="00606852" w:rsidRPr="00A6683B">
        <w:rPr>
          <w:highlight w:val="red"/>
        </w:rPr>
        <w:t xml:space="preserve"> </w:t>
      </w:r>
      <w:r w:rsidR="00606852" w:rsidRPr="00A6683B">
        <w:rPr>
          <w:rFonts w:hint="eastAsia"/>
          <w:highlight w:val="red"/>
        </w:rPr>
        <w:t>要考虑没有定位到的</w:t>
      </w:r>
      <w:r w:rsidR="00606852" w:rsidRPr="00A6683B">
        <w:rPr>
          <w:rFonts w:hint="eastAsia"/>
          <w:highlight w:val="red"/>
        </w:rPr>
        <w:t>mfs</w:t>
      </w:r>
      <w:r w:rsidR="001C3F15" w:rsidRPr="00A6683B">
        <w:rPr>
          <w:highlight w:val="red"/>
        </w:rPr>
        <w:t xml:space="preserve">  (</w:t>
      </w:r>
      <w:r w:rsidR="001C3F15" w:rsidRPr="00A6683B">
        <w:rPr>
          <w:rFonts w:hint="eastAsia"/>
          <w:highlight w:val="red"/>
        </w:rPr>
        <w:t>实验给出？</w:t>
      </w:r>
      <w:r w:rsidR="001C3F15" w:rsidRPr="00A6683B">
        <w:rPr>
          <w:highlight w:val="red"/>
        </w:rPr>
        <w:t>)</w:t>
      </w:r>
      <w:r w:rsidR="009D7431" w:rsidRPr="00A6683B">
        <w:rPr>
          <w:highlight w:val="red"/>
        </w:rPr>
        <w:t xml:space="preserve"> </w:t>
      </w:r>
      <w:r w:rsidR="00CE7507" w:rsidRPr="00A6683B">
        <w:rPr>
          <w:rFonts w:hint="eastAsia"/>
          <w:highlight w:val="red"/>
        </w:rPr>
        <w:t>这</w:t>
      </w:r>
      <w:r w:rsidR="009D7431" w:rsidRPr="00A6683B">
        <w:rPr>
          <w:rFonts w:hint="eastAsia"/>
          <w:highlight w:val="red"/>
        </w:rPr>
        <w:t>是一个错误</w:t>
      </w:r>
    </w:p>
    <w:p w:rsidR="00F606B7" w:rsidRPr="00DC536F" w:rsidRDefault="00F606B7" w:rsidP="001A7C5A">
      <w:pPr>
        <w:ind w:left="210" w:hangingChars="100" w:hanging="210"/>
        <w:rPr>
          <w:highlight w:val="yellow"/>
        </w:rPr>
      </w:pPr>
    </w:p>
    <w:p w:rsidR="00D5582F" w:rsidRDefault="00D5582F" w:rsidP="0037449F"/>
    <w:p w:rsidR="00D5582F" w:rsidRDefault="00D5582F" w:rsidP="001A7C5A">
      <w:pPr>
        <w:ind w:left="210" w:hangingChars="100" w:hanging="210"/>
      </w:pPr>
      <w:r>
        <w:t xml:space="preserve">10. </w:t>
      </w:r>
      <w:r>
        <w:rPr>
          <w:rFonts w:hint="eastAsia"/>
        </w:rPr>
        <w:t>约束到底怎么处理的</w:t>
      </w:r>
      <w:r>
        <w:rPr>
          <w:rFonts w:hint="eastAsia"/>
        </w:rPr>
        <w:t xml:space="preserve"> </w:t>
      </w:r>
      <w:r>
        <w:rPr>
          <w:rFonts w:hint="eastAsia"/>
        </w:rPr>
        <w:t>（给出详细描述）</w:t>
      </w:r>
    </w:p>
    <w:p w:rsidR="004B6D8B" w:rsidRDefault="004B6D8B" w:rsidP="001A7C5A">
      <w:pPr>
        <w:ind w:left="210" w:hangingChars="100" w:hanging="210"/>
      </w:pPr>
    </w:p>
    <w:p w:rsidR="004B6D8B" w:rsidRDefault="004B6D8B" w:rsidP="001A7C5A">
      <w:pPr>
        <w:ind w:left="210" w:hangingChars="100" w:hanging="210"/>
      </w:pPr>
      <w:r>
        <w:lastRenderedPageBreak/>
        <w:t xml:space="preserve">11. </w:t>
      </w:r>
      <w:r>
        <w:rPr>
          <w:rFonts w:hint="eastAsia"/>
        </w:rPr>
        <w:t>re</w:t>
      </w:r>
      <w:r>
        <w:t xml:space="preserve">-test </w:t>
      </w:r>
      <w:r>
        <w:rPr>
          <w:rFonts w:hint="eastAsia"/>
        </w:rPr>
        <w:t>是怎么处理的</w:t>
      </w:r>
    </w:p>
    <w:p w:rsidR="004B6D8B" w:rsidRDefault="004B6D8B" w:rsidP="001A7C5A">
      <w:pPr>
        <w:ind w:left="210" w:hangingChars="100" w:hanging="210"/>
      </w:pPr>
    </w:p>
    <w:p w:rsidR="004B6D8B" w:rsidRDefault="004B6D8B" w:rsidP="001A7C5A">
      <w:pPr>
        <w:ind w:left="210" w:hangingChars="100" w:hanging="210"/>
      </w:pPr>
      <w:r>
        <w:t xml:space="preserve">12. </w:t>
      </w:r>
      <w:r w:rsidR="0048163A">
        <w:rPr>
          <w:rFonts w:hint="eastAsia"/>
        </w:rPr>
        <w:t>那个例子中的</w:t>
      </w:r>
      <w:r w:rsidR="0048163A">
        <w:rPr>
          <w:rFonts w:hint="eastAsia"/>
        </w:rPr>
        <w:t xml:space="preserve"> t</w:t>
      </w:r>
      <w:r w:rsidR="0048163A">
        <w:t xml:space="preserve"> </w:t>
      </w:r>
      <w:r w:rsidR="0048163A">
        <w:rPr>
          <w:rFonts w:hint="eastAsia"/>
        </w:rPr>
        <w:t>是怎么生成的</w:t>
      </w:r>
    </w:p>
    <w:p w:rsidR="0048163A" w:rsidRDefault="0048163A" w:rsidP="001A7C5A">
      <w:pPr>
        <w:ind w:left="210" w:hangingChars="100" w:hanging="210"/>
      </w:pPr>
    </w:p>
    <w:p w:rsidR="0048163A" w:rsidRDefault="0048163A" w:rsidP="001A7C5A">
      <w:pPr>
        <w:ind w:left="210" w:hangingChars="100" w:hanging="210"/>
      </w:pPr>
      <w:r>
        <w:t xml:space="preserve">13. </w:t>
      </w:r>
      <w:r>
        <w:rPr>
          <w:rFonts w:hint="eastAsia"/>
        </w:rPr>
        <w:t>那个真的要存储所有的</w:t>
      </w:r>
      <w:r>
        <w:rPr>
          <w:rFonts w:hint="eastAsia"/>
        </w:rPr>
        <w:t>validation</w:t>
      </w:r>
      <w:r>
        <w:rPr>
          <w:rFonts w:hint="eastAsia"/>
        </w:rPr>
        <w:t>的吗。</w:t>
      </w:r>
    </w:p>
    <w:p w:rsidR="001A7C5A" w:rsidRDefault="001A7C5A" w:rsidP="001A7C5A">
      <w:pPr>
        <w:ind w:left="210" w:hangingChars="100" w:hanging="210"/>
      </w:pPr>
    </w:p>
    <w:p w:rsidR="000E1C43" w:rsidRDefault="000E1C43"/>
    <w:p w:rsidR="00DC536F" w:rsidRDefault="00DC536F">
      <w:r>
        <w:t>F</w:t>
      </w:r>
      <w:r>
        <w:rPr>
          <w:rFonts w:hint="eastAsia"/>
        </w:rPr>
        <w:t>-measu</w:t>
      </w:r>
      <w:r>
        <w:t xml:space="preserve">re </w:t>
      </w:r>
      <w:r>
        <w:rPr>
          <w:rFonts w:hint="eastAsia"/>
        </w:rPr>
        <w:t>。</w:t>
      </w:r>
      <w:r w:rsidR="000F199F">
        <w:rPr>
          <w:rFonts w:hint="eastAsia"/>
        </w:rPr>
        <w:t>不同情况下（多个在一起，不确定，安全值）要分别记录统计</w:t>
      </w:r>
      <w:r w:rsidR="00760A35">
        <w:rPr>
          <w:rFonts w:hint="eastAsia"/>
        </w:rPr>
        <w:t xml:space="preserve"> </w:t>
      </w:r>
      <w:r w:rsidR="00760A35">
        <w:rPr>
          <w:rFonts w:hint="eastAsia"/>
        </w:rPr>
        <w:t>（这个是错误的）</w:t>
      </w:r>
    </w:p>
    <w:p w:rsidR="000F199F" w:rsidRDefault="000F199F"/>
    <w:p w:rsidR="00DF5763" w:rsidRDefault="00DF5763"/>
    <w:sectPr w:rsidR="00DF576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AAEsamxoYWQJaZko5ScGpxcWZ+HkiBkVktAOlyOaYtAAAA"/>
  </w:docVars>
  <w:rsids>
    <w:rsidRoot w:val="006D0000"/>
    <w:rsid w:val="00001663"/>
    <w:rsid w:val="00010C8A"/>
    <w:rsid w:val="0001263A"/>
    <w:rsid w:val="00021542"/>
    <w:rsid w:val="00021756"/>
    <w:rsid w:val="000353BF"/>
    <w:rsid w:val="00036F77"/>
    <w:rsid w:val="00040216"/>
    <w:rsid w:val="0004044F"/>
    <w:rsid w:val="0004161E"/>
    <w:rsid w:val="00047F59"/>
    <w:rsid w:val="00056B6B"/>
    <w:rsid w:val="00057ACC"/>
    <w:rsid w:val="00061A10"/>
    <w:rsid w:val="00061D5E"/>
    <w:rsid w:val="000645FE"/>
    <w:rsid w:val="00067391"/>
    <w:rsid w:val="0007748E"/>
    <w:rsid w:val="00081404"/>
    <w:rsid w:val="00085550"/>
    <w:rsid w:val="00085E44"/>
    <w:rsid w:val="00086C08"/>
    <w:rsid w:val="00094EB0"/>
    <w:rsid w:val="000A1AED"/>
    <w:rsid w:val="000A29BB"/>
    <w:rsid w:val="000A5CE5"/>
    <w:rsid w:val="000B4F70"/>
    <w:rsid w:val="000B71B7"/>
    <w:rsid w:val="000C0F84"/>
    <w:rsid w:val="000C4797"/>
    <w:rsid w:val="000C6588"/>
    <w:rsid w:val="000D1D00"/>
    <w:rsid w:val="000D5D43"/>
    <w:rsid w:val="000D74B7"/>
    <w:rsid w:val="000E1C43"/>
    <w:rsid w:val="000F199F"/>
    <w:rsid w:val="000F3820"/>
    <w:rsid w:val="000F3EE6"/>
    <w:rsid w:val="000F4780"/>
    <w:rsid w:val="00101470"/>
    <w:rsid w:val="00101B7C"/>
    <w:rsid w:val="001040BC"/>
    <w:rsid w:val="00105175"/>
    <w:rsid w:val="00105E4B"/>
    <w:rsid w:val="00106294"/>
    <w:rsid w:val="00106FD5"/>
    <w:rsid w:val="001109A8"/>
    <w:rsid w:val="001147E8"/>
    <w:rsid w:val="00116DDB"/>
    <w:rsid w:val="00120CBD"/>
    <w:rsid w:val="00124A22"/>
    <w:rsid w:val="00127D05"/>
    <w:rsid w:val="00127D55"/>
    <w:rsid w:val="00127DE6"/>
    <w:rsid w:val="00133A7A"/>
    <w:rsid w:val="00140128"/>
    <w:rsid w:val="001509AD"/>
    <w:rsid w:val="001632AD"/>
    <w:rsid w:val="001647F8"/>
    <w:rsid w:val="00165CD0"/>
    <w:rsid w:val="00166921"/>
    <w:rsid w:val="00167F44"/>
    <w:rsid w:val="0017175A"/>
    <w:rsid w:val="0017586E"/>
    <w:rsid w:val="001838DC"/>
    <w:rsid w:val="00183968"/>
    <w:rsid w:val="00187348"/>
    <w:rsid w:val="0019290B"/>
    <w:rsid w:val="00194430"/>
    <w:rsid w:val="001956EE"/>
    <w:rsid w:val="00195FC4"/>
    <w:rsid w:val="001965BA"/>
    <w:rsid w:val="00197C67"/>
    <w:rsid w:val="001A0459"/>
    <w:rsid w:val="001A0BCB"/>
    <w:rsid w:val="001A7C5A"/>
    <w:rsid w:val="001C3F15"/>
    <w:rsid w:val="001C4B80"/>
    <w:rsid w:val="001D1E5C"/>
    <w:rsid w:val="001D277A"/>
    <w:rsid w:val="001D4CFD"/>
    <w:rsid w:val="001D6B92"/>
    <w:rsid w:val="001E130A"/>
    <w:rsid w:val="001E6628"/>
    <w:rsid w:val="001F444A"/>
    <w:rsid w:val="001F5344"/>
    <w:rsid w:val="001F5F40"/>
    <w:rsid w:val="001F6247"/>
    <w:rsid w:val="00200877"/>
    <w:rsid w:val="00200C0F"/>
    <w:rsid w:val="0020336E"/>
    <w:rsid w:val="00203FAE"/>
    <w:rsid w:val="002042E9"/>
    <w:rsid w:val="002059BF"/>
    <w:rsid w:val="002210D8"/>
    <w:rsid w:val="00222095"/>
    <w:rsid w:val="0022412D"/>
    <w:rsid w:val="0023329B"/>
    <w:rsid w:val="002359E5"/>
    <w:rsid w:val="00235CC4"/>
    <w:rsid w:val="0023606D"/>
    <w:rsid w:val="00236943"/>
    <w:rsid w:val="00237C5C"/>
    <w:rsid w:val="00240512"/>
    <w:rsid w:val="00240D2F"/>
    <w:rsid w:val="00250970"/>
    <w:rsid w:val="00250A9E"/>
    <w:rsid w:val="002513DE"/>
    <w:rsid w:val="002565C6"/>
    <w:rsid w:val="0025794C"/>
    <w:rsid w:val="00266E15"/>
    <w:rsid w:val="0027056B"/>
    <w:rsid w:val="00270E11"/>
    <w:rsid w:val="00273071"/>
    <w:rsid w:val="002749E5"/>
    <w:rsid w:val="00283314"/>
    <w:rsid w:val="00287E82"/>
    <w:rsid w:val="0029386C"/>
    <w:rsid w:val="00294E6D"/>
    <w:rsid w:val="00296594"/>
    <w:rsid w:val="002977C0"/>
    <w:rsid w:val="002A14D2"/>
    <w:rsid w:val="002A4F0B"/>
    <w:rsid w:val="002B4404"/>
    <w:rsid w:val="002B5727"/>
    <w:rsid w:val="002B7775"/>
    <w:rsid w:val="002C1B39"/>
    <w:rsid w:val="002C30D4"/>
    <w:rsid w:val="002C5FB4"/>
    <w:rsid w:val="002C78FE"/>
    <w:rsid w:val="002C7FE5"/>
    <w:rsid w:val="002D5F31"/>
    <w:rsid w:val="002D7720"/>
    <w:rsid w:val="002E2142"/>
    <w:rsid w:val="002E2E33"/>
    <w:rsid w:val="002E533E"/>
    <w:rsid w:val="002E7746"/>
    <w:rsid w:val="002F0B88"/>
    <w:rsid w:val="002F396E"/>
    <w:rsid w:val="002F4362"/>
    <w:rsid w:val="002F78F5"/>
    <w:rsid w:val="002F7FF9"/>
    <w:rsid w:val="0030061C"/>
    <w:rsid w:val="00306BD1"/>
    <w:rsid w:val="003225F5"/>
    <w:rsid w:val="00331CBB"/>
    <w:rsid w:val="00332092"/>
    <w:rsid w:val="003370D2"/>
    <w:rsid w:val="00343040"/>
    <w:rsid w:val="00351970"/>
    <w:rsid w:val="003521F6"/>
    <w:rsid w:val="00352DA3"/>
    <w:rsid w:val="00360995"/>
    <w:rsid w:val="0037181D"/>
    <w:rsid w:val="00371F95"/>
    <w:rsid w:val="0037449F"/>
    <w:rsid w:val="00380953"/>
    <w:rsid w:val="0038304A"/>
    <w:rsid w:val="003914D5"/>
    <w:rsid w:val="003A5B09"/>
    <w:rsid w:val="003A6899"/>
    <w:rsid w:val="003B7D2C"/>
    <w:rsid w:val="003C30F5"/>
    <w:rsid w:val="003C3470"/>
    <w:rsid w:val="003C719B"/>
    <w:rsid w:val="003D0FA0"/>
    <w:rsid w:val="003D51B0"/>
    <w:rsid w:val="003D5C1F"/>
    <w:rsid w:val="003D6932"/>
    <w:rsid w:val="003D7935"/>
    <w:rsid w:val="003E2E9E"/>
    <w:rsid w:val="003E4EAD"/>
    <w:rsid w:val="003F1A38"/>
    <w:rsid w:val="003F5851"/>
    <w:rsid w:val="00401008"/>
    <w:rsid w:val="0040336A"/>
    <w:rsid w:val="00413511"/>
    <w:rsid w:val="00416EE9"/>
    <w:rsid w:val="00417B04"/>
    <w:rsid w:val="0043314F"/>
    <w:rsid w:val="004332FF"/>
    <w:rsid w:val="00433B32"/>
    <w:rsid w:val="00434DA7"/>
    <w:rsid w:val="00436ADD"/>
    <w:rsid w:val="0043796A"/>
    <w:rsid w:val="004408A0"/>
    <w:rsid w:val="004438BD"/>
    <w:rsid w:val="00450A5A"/>
    <w:rsid w:val="0045442A"/>
    <w:rsid w:val="00456529"/>
    <w:rsid w:val="0046310A"/>
    <w:rsid w:val="00466193"/>
    <w:rsid w:val="004803B1"/>
    <w:rsid w:val="0048163A"/>
    <w:rsid w:val="0049180D"/>
    <w:rsid w:val="004918B2"/>
    <w:rsid w:val="004936FE"/>
    <w:rsid w:val="00493B1B"/>
    <w:rsid w:val="00494922"/>
    <w:rsid w:val="00496715"/>
    <w:rsid w:val="004A2F53"/>
    <w:rsid w:val="004A3607"/>
    <w:rsid w:val="004A3C97"/>
    <w:rsid w:val="004A3E40"/>
    <w:rsid w:val="004A71F9"/>
    <w:rsid w:val="004B13D2"/>
    <w:rsid w:val="004B6D8B"/>
    <w:rsid w:val="004C5E82"/>
    <w:rsid w:val="004C64FA"/>
    <w:rsid w:val="004D2211"/>
    <w:rsid w:val="004D338E"/>
    <w:rsid w:val="004D3C1F"/>
    <w:rsid w:val="004D3DE0"/>
    <w:rsid w:val="004D49C6"/>
    <w:rsid w:val="004D69A4"/>
    <w:rsid w:val="004D7A02"/>
    <w:rsid w:val="004E0CAB"/>
    <w:rsid w:val="004E5FD3"/>
    <w:rsid w:val="004E68D5"/>
    <w:rsid w:val="004F5987"/>
    <w:rsid w:val="00503269"/>
    <w:rsid w:val="00503417"/>
    <w:rsid w:val="0051770D"/>
    <w:rsid w:val="00522728"/>
    <w:rsid w:val="00522B9B"/>
    <w:rsid w:val="00534428"/>
    <w:rsid w:val="0053739D"/>
    <w:rsid w:val="00540098"/>
    <w:rsid w:val="00553C96"/>
    <w:rsid w:val="00554B3F"/>
    <w:rsid w:val="00560590"/>
    <w:rsid w:val="005630E4"/>
    <w:rsid w:val="00564906"/>
    <w:rsid w:val="005649C0"/>
    <w:rsid w:val="00566740"/>
    <w:rsid w:val="00571EA3"/>
    <w:rsid w:val="0057559F"/>
    <w:rsid w:val="0057632C"/>
    <w:rsid w:val="00587C48"/>
    <w:rsid w:val="00590AB9"/>
    <w:rsid w:val="00596CFA"/>
    <w:rsid w:val="005A0F22"/>
    <w:rsid w:val="005B1B64"/>
    <w:rsid w:val="005B5240"/>
    <w:rsid w:val="005C0A19"/>
    <w:rsid w:val="005C562D"/>
    <w:rsid w:val="005D33A5"/>
    <w:rsid w:val="005D7CA4"/>
    <w:rsid w:val="005D7E00"/>
    <w:rsid w:val="005E267F"/>
    <w:rsid w:val="005E50FF"/>
    <w:rsid w:val="005F0E4E"/>
    <w:rsid w:val="005F1ADF"/>
    <w:rsid w:val="00602220"/>
    <w:rsid w:val="00606852"/>
    <w:rsid w:val="00607C2A"/>
    <w:rsid w:val="006102E3"/>
    <w:rsid w:val="00612055"/>
    <w:rsid w:val="006131E8"/>
    <w:rsid w:val="006170C9"/>
    <w:rsid w:val="00617F31"/>
    <w:rsid w:val="00625DCA"/>
    <w:rsid w:val="00627026"/>
    <w:rsid w:val="00633388"/>
    <w:rsid w:val="00633ABF"/>
    <w:rsid w:val="00645EE0"/>
    <w:rsid w:val="00654489"/>
    <w:rsid w:val="006545D7"/>
    <w:rsid w:val="00654B55"/>
    <w:rsid w:val="0065510A"/>
    <w:rsid w:val="006629D3"/>
    <w:rsid w:val="006630A1"/>
    <w:rsid w:val="006636DB"/>
    <w:rsid w:val="006658C0"/>
    <w:rsid w:val="0066666D"/>
    <w:rsid w:val="00667381"/>
    <w:rsid w:val="00670464"/>
    <w:rsid w:val="006739A8"/>
    <w:rsid w:val="00674371"/>
    <w:rsid w:val="006849FF"/>
    <w:rsid w:val="00685384"/>
    <w:rsid w:val="00693E73"/>
    <w:rsid w:val="006A59DC"/>
    <w:rsid w:val="006A5C08"/>
    <w:rsid w:val="006A793D"/>
    <w:rsid w:val="006B4EFE"/>
    <w:rsid w:val="006B5AD3"/>
    <w:rsid w:val="006B67E5"/>
    <w:rsid w:val="006C0268"/>
    <w:rsid w:val="006C5522"/>
    <w:rsid w:val="006C66E4"/>
    <w:rsid w:val="006D0000"/>
    <w:rsid w:val="006D0078"/>
    <w:rsid w:val="006D6413"/>
    <w:rsid w:val="006E1AE3"/>
    <w:rsid w:val="006E5374"/>
    <w:rsid w:val="006E65F8"/>
    <w:rsid w:val="006F4FCA"/>
    <w:rsid w:val="007011E4"/>
    <w:rsid w:val="00701240"/>
    <w:rsid w:val="007062C3"/>
    <w:rsid w:val="0070741A"/>
    <w:rsid w:val="007102A7"/>
    <w:rsid w:val="00717323"/>
    <w:rsid w:val="007229E8"/>
    <w:rsid w:val="00724994"/>
    <w:rsid w:val="00727A47"/>
    <w:rsid w:val="00732643"/>
    <w:rsid w:val="00732B45"/>
    <w:rsid w:val="0074565A"/>
    <w:rsid w:val="00754ED4"/>
    <w:rsid w:val="007574AB"/>
    <w:rsid w:val="00760A35"/>
    <w:rsid w:val="00765AA0"/>
    <w:rsid w:val="00766646"/>
    <w:rsid w:val="00770196"/>
    <w:rsid w:val="007720B6"/>
    <w:rsid w:val="00772DC3"/>
    <w:rsid w:val="00780B1A"/>
    <w:rsid w:val="0078273A"/>
    <w:rsid w:val="00782E40"/>
    <w:rsid w:val="007A1EFB"/>
    <w:rsid w:val="007A2624"/>
    <w:rsid w:val="007A7C05"/>
    <w:rsid w:val="007B2677"/>
    <w:rsid w:val="007B7EAF"/>
    <w:rsid w:val="007C05D6"/>
    <w:rsid w:val="007C0942"/>
    <w:rsid w:val="007C60E0"/>
    <w:rsid w:val="007D6479"/>
    <w:rsid w:val="007E252B"/>
    <w:rsid w:val="007F3B86"/>
    <w:rsid w:val="007F7FFE"/>
    <w:rsid w:val="00801F75"/>
    <w:rsid w:val="008029FD"/>
    <w:rsid w:val="0081049F"/>
    <w:rsid w:val="0081141F"/>
    <w:rsid w:val="00812439"/>
    <w:rsid w:val="00813352"/>
    <w:rsid w:val="00815BCE"/>
    <w:rsid w:val="008173A0"/>
    <w:rsid w:val="00826C8E"/>
    <w:rsid w:val="00834A3A"/>
    <w:rsid w:val="00835348"/>
    <w:rsid w:val="00836002"/>
    <w:rsid w:val="00836634"/>
    <w:rsid w:val="00837230"/>
    <w:rsid w:val="00843DDD"/>
    <w:rsid w:val="008459CB"/>
    <w:rsid w:val="0085143F"/>
    <w:rsid w:val="0085158E"/>
    <w:rsid w:val="008563C4"/>
    <w:rsid w:val="008631B1"/>
    <w:rsid w:val="00877918"/>
    <w:rsid w:val="00887308"/>
    <w:rsid w:val="00895C8D"/>
    <w:rsid w:val="008B0078"/>
    <w:rsid w:val="008B08DA"/>
    <w:rsid w:val="008B4533"/>
    <w:rsid w:val="008B4D8D"/>
    <w:rsid w:val="008B5B4F"/>
    <w:rsid w:val="008B6B83"/>
    <w:rsid w:val="008C12A6"/>
    <w:rsid w:val="008C4610"/>
    <w:rsid w:val="008D2D64"/>
    <w:rsid w:val="008D35E9"/>
    <w:rsid w:val="008D68B7"/>
    <w:rsid w:val="008E0F9B"/>
    <w:rsid w:val="008E1C19"/>
    <w:rsid w:val="008E2144"/>
    <w:rsid w:val="009122E9"/>
    <w:rsid w:val="00914E11"/>
    <w:rsid w:val="00920155"/>
    <w:rsid w:val="009205E1"/>
    <w:rsid w:val="00920AE3"/>
    <w:rsid w:val="00941EB0"/>
    <w:rsid w:val="0094710E"/>
    <w:rsid w:val="00950143"/>
    <w:rsid w:val="00951253"/>
    <w:rsid w:val="009564C3"/>
    <w:rsid w:val="00956CA4"/>
    <w:rsid w:val="00963572"/>
    <w:rsid w:val="009664E5"/>
    <w:rsid w:val="00972379"/>
    <w:rsid w:val="00982BAE"/>
    <w:rsid w:val="00983D07"/>
    <w:rsid w:val="00984393"/>
    <w:rsid w:val="0098559B"/>
    <w:rsid w:val="00990CCE"/>
    <w:rsid w:val="00991339"/>
    <w:rsid w:val="00992837"/>
    <w:rsid w:val="00994557"/>
    <w:rsid w:val="009969DA"/>
    <w:rsid w:val="009A0254"/>
    <w:rsid w:val="009A084A"/>
    <w:rsid w:val="009A12A8"/>
    <w:rsid w:val="009A486C"/>
    <w:rsid w:val="009A5486"/>
    <w:rsid w:val="009B23AB"/>
    <w:rsid w:val="009B7CB1"/>
    <w:rsid w:val="009C015A"/>
    <w:rsid w:val="009C121A"/>
    <w:rsid w:val="009C5F15"/>
    <w:rsid w:val="009C7C64"/>
    <w:rsid w:val="009D223D"/>
    <w:rsid w:val="009D2413"/>
    <w:rsid w:val="009D3759"/>
    <w:rsid w:val="009D7431"/>
    <w:rsid w:val="009E0BE3"/>
    <w:rsid w:val="009E4F24"/>
    <w:rsid w:val="009F687F"/>
    <w:rsid w:val="00A04BBF"/>
    <w:rsid w:val="00A12DE1"/>
    <w:rsid w:val="00A12EF3"/>
    <w:rsid w:val="00A14110"/>
    <w:rsid w:val="00A145C5"/>
    <w:rsid w:val="00A21FA3"/>
    <w:rsid w:val="00A24A6D"/>
    <w:rsid w:val="00A27987"/>
    <w:rsid w:val="00A34FD1"/>
    <w:rsid w:val="00A42423"/>
    <w:rsid w:val="00A50320"/>
    <w:rsid w:val="00A512C0"/>
    <w:rsid w:val="00A5526D"/>
    <w:rsid w:val="00A55532"/>
    <w:rsid w:val="00A55BB1"/>
    <w:rsid w:val="00A634CC"/>
    <w:rsid w:val="00A63D93"/>
    <w:rsid w:val="00A6598B"/>
    <w:rsid w:val="00A664AF"/>
    <w:rsid w:val="00A6683B"/>
    <w:rsid w:val="00A714FB"/>
    <w:rsid w:val="00A71ED8"/>
    <w:rsid w:val="00A72EF7"/>
    <w:rsid w:val="00A827AD"/>
    <w:rsid w:val="00A85F3A"/>
    <w:rsid w:val="00A87210"/>
    <w:rsid w:val="00A93F79"/>
    <w:rsid w:val="00AA00A1"/>
    <w:rsid w:val="00AA35D6"/>
    <w:rsid w:val="00AA3AA2"/>
    <w:rsid w:val="00AA4008"/>
    <w:rsid w:val="00AA40FB"/>
    <w:rsid w:val="00AA4C8C"/>
    <w:rsid w:val="00AB04C2"/>
    <w:rsid w:val="00AC38E0"/>
    <w:rsid w:val="00AC5787"/>
    <w:rsid w:val="00AD28AC"/>
    <w:rsid w:val="00AE20CD"/>
    <w:rsid w:val="00AF2ED9"/>
    <w:rsid w:val="00AF744C"/>
    <w:rsid w:val="00B16499"/>
    <w:rsid w:val="00B17FFD"/>
    <w:rsid w:val="00B207FE"/>
    <w:rsid w:val="00B22ADC"/>
    <w:rsid w:val="00B23191"/>
    <w:rsid w:val="00B32255"/>
    <w:rsid w:val="00B355A6"/>
    <w:rsid w:val="00B45232"/>
    <w:rsid w:val="00B45970"/>
    <w:rsid w:val="00B5077C"/>
    <w:rsid w:val="00B513A1"/>
    <w:rsid w:val="00B51BFD"/>
    <w:rsid w:val="00B52629"/>
    <w:rsid w:val="00B52D22"/>
    <w:rsid w:val="00B5360F"/>
    <w:rsid w:val="00B55FFB"/>
    <w:rsid w:val="00B56CFE"/>
    <w:rsid w:val="00B56F30"/>
    <w:rsid w:val="00B60475"/>
    <w:rsid w:val="00B708F8"/>
    <w:rsid w:val="00B90F2F"/>
    <w:rsid w:val="00B92C21"/>
    <w:rsid w:val="00B93308"/>
    <w:rsid w:val="00B95252"/>
    <w:rsid w:val="00B97434"/>
    <w:rsid w:val="00BA2D54"/>
    <w:rsid w:val="00BA391E"/>
    <w:rsid w:val="00BA5C3E"/>
    <w:rsid w:val="00BC1162"/>
    <w:rsid w:val="00BC2F6D"/>
    <w:rsid w:val="00BC3A04"/>
    <w:rsid w:val="00BC53C7"/>
    <w:rsid w:val="00BD20F4"/>
    <w:rsid w:val="00BD420D"/>
    <w:rsid w:val="00BD6D31"/>
    <w:rsid w:val="00BF3EEA"/>
    <w:rsid w:val="00BF3F5A"/>
    <w:rsid w:val="00BF456C"/>
    <w:rsid w:val="00C0251F"/>
    <w:rsid w:val="00C04D8F"/>
    <w:rsid w:val="00C21C76"/>
    <w:rsid w:val="00C226B9"/>
    <w:rsid w:val="00C26068"/>
    <w:rsid w:val="00C27F63"/>
    <w:rsid w:val="00C5309E"/>
    <w:rsid w:val="00C57F43"/>
    <w:rsid w:val="00C60305"/>
    <w:rsid w:val="00C60BA8"/>
    <w:rsid w:val="00C6299C"/>
    <w:rsid w:val="00C6463A"/>
    <w:rsid w:val="00C65784"/>
    <w:rsid w:val="00C733AE"/>
    <w:rsid w:val="00C83D35"/>
    <w:rsid w:val="00C87FE7"/>
    <w:rsid w:val="00C91AE5"/>
    <w:rsid w:val="00C92980"/>
    <w:rsid w:val="00CA51E9"/>
    <w:rsid w:val="00CA5921"/>
    <w:rsid w:val="00CA6D78"/>
    <w:rsid w:val="00CC25B1"/>
    <w:rsid w:val="00CC3321"/>
    <w:rsid w:val="00CC3FC7"/>
    <w:rsid w:val="00CC73B2"/>
    <w:rsid w:val="00CD02D5"/>
    <w:rsid w:val="00CD10BD"/>
    <w:rsid w:val="00CE7507"/>
    <w:rsid w:val="00CE754B"/>
    <w:rsid w:val="00CF126E"/>
    <w:rsid w:val="00CF5471"/>
    <w:rsid w:val="00D046A0"/>
    <w:rsid w:val="00D06084"/>
    <w:rsid w:val="00D125E7"/>
    <w:rsid w:val="00D34618"/>
    <w:rsid w:val="00D40245"/>
    <w:rsid w:val="00D404A5"/>
    <w:rsid w:val="00D4603D"/>
    <w:rsid w:val="00D50A5B"/>
    <w:rsid w:val="00D5582F"/>
    <w:rsid w:val="00D57B43"/>
    <w:rsid w:val="00D6064C"/>
    <w:rsid w:val="00D613B0"/>
    <w:rsid w:val="00D62E0B"/>
    <w:rsid w:val="00D67099"/>
    <w:rsid w:val="00D67F88"/>
    <w:rsid w:val="00D739DB"/>
    <w:rsid w:val="00D84A1B"/>
    <w:rsid w:val="00D9376E"/>
    <w:rsid w:val="00DA092B"/>
    <w:rsid w:val="00DA0C3B"/>
    <w:rsid w:val="00DA698D"/>
    <w:rsid w:val="00DB4B2C"/>
    <w:rsid w:val="00DB6726"/>
    <w:rsid w:val="00DC536F"/>
    <w:rsid w:val="00DD0BC8"/>
    <w:rsid w:val="00DD3906"/>
    <w:rsid w:val="00DD5D47"/>
    <w:rsid w:val="00DD64A3"/>
    <w:rsid w:val="00DE19D4"/>
    <w:rsid w:val="00DE56DD"/>
    <w:rsid w:val="00DF3095"/>
    <w:rsid w:val="00DF449E"/>
    <w:rsid w:val="00DF547B"/>
    <w:rsid w:val="00DF5763"/>
    <w:rsid w:val="00DF6C69"/>
    <w:rsid w:val="00E04D69"/>
    <w:rsid w:val="00E10CBF"/>
    <w:rsid w:val="00E15ACA"/>
    <w:rsid w:val="00E15DC7"/>
    <w:rsid w:val="00E237F3"/>
    <w:rsid w:val="00E23D86"/>
    <w:rsid w:val="00E35FE2"/>
    <w:rsid w:val="00E51B23"/>
    <w:rsid w:val="00E5325D"/>
    <w:rsid w:val="00E53D96"/>
    <w:rsid w:val="00E6127A"/>
    <w:rsid w:val="00E6247C"/>
    <w:rsid w:val="00E709C3"/>
    <w:rsid w:val="00E714D2"/>
    <w:rsid w:val="00E85022"/>
    <w:rsid w:val="00E87462"/>
    <w:rsid w:val="00E9395B"/>
    <w:rsid w:val="00E939ED"/>
    <w:rsid w:val="00EB59C4"/>
    <w:rsid w:val="00EB6604"/>
    <w:rsid w:val="00EC3CA4"/>
    <w:rsid w:val="00EC5628"/>
    <w:rsid w:val="00ED2B9E"/>
    <w:rsid w:val="00ED37DD"/>
    <w:rsid w:val="00ED46BA"/>
    <w:rsid w:val="00ED6EC7"/>
    <w:rsid w:val="00EE0A2A"/>
    <w:rsid w:val="00EE2B75"/>
    <w:rsid w:val="00EE2D38"/>
    <w:rsid w:val="00EE3B15"/>
    <w:rsid w:val="00EE46C6"/>
    <w:rsid w:val="00EF27D1"/>
    <w:rsid w:val="00F0285B"/>
    <w:rsid w:val="00F10B47"/>
    <w:rsid w:val="00F21DB4"/>
    <w:rsid w:val="00F3154B"/>
    <w:rsid w:val="00F35FD7"/>
    <w:rsid w:val="00F37B45"/>
    <w:rsid w:val="00F40B08"/>
    <w:rsid w:val="00F411C0"/>
    <w:rsid w:val="00F41B38"/>
    <w:rsid w:val="00F42910"/>
    <w:rsid w:val="00F42F6D"/>
    <w:rsid w:val="00F45C98"/>
    <w:rsid w:val="00F548EA"/>
    <w:rsid w:val="00F606B7"/>
    <w:rsid w:val="00F66D6D"/>
    <w:rsid w:val="00F67D52"/>
    <w:rsid w:val="00F709A8"/>
    <w:rsid w:val="00F70AE5"/>
    <w:rsid w:val="00F71B02"/>
    <w:rsid w:val="00F72D3C"/>
    <w:rsid w:val="00F74B7A"/>
    <w:rsid w:val="00F7715C"/>
    <w:rsid w:val="00F771C5"/>
    <w:rsid w:val="00F77312"/>
    <w:rsid w:val="00F81EA0"/>
    <w:rsid w:val="00F907F2"/>
    <w:rsid w:val="00F927FA"/>
    <w:rsid w:val="00F944B1"/>
    <w:rsid w:val="00F95E6C"/>
    <w:rsid w:val="00FA3E93"/>
    <w:rsid w:val="00FA45D8"/>
    <w:rsid w:val="00FB1EC9"/>
    <w:rsid w:val="00FB5D5C"/>
    <w:rsid w:val="00FC0DD1"/>
    <w:rsid w:val="00FC2933"/>
    <w:rsid w:val="00FC5F0D"/>
    <w:rsid w:val="00FD2FCC"/>
    <w:rsid w:val="00FD3584"/>
    <w:rsid w:val="00FD62A9"/>
    <w:rsid w:val="00FE000C"/>
    <w:rsid w:val="00FF4583"/>
    <w:rsid w:val="00FF5AF8"/>
    <w:rsid w:val="00FF62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7E0775-6E46-49F6-82A2-2A181E96F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963572"/>
    <w:rPr>
      <w:color w:val="0000FF"/>
      <w:u w:val="single"/>
    </w:rPr>
  </w:style>
  <w:style w:type="character" w:customStyle="1" w:styleId="aqj">
    <w:name w:val="aqj"/>
    <w:basedOn w:val="a0"/>
    <w:rsid w:val="009635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21EFED-E1A4-4C20-8D6D-C9914129E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39</TotalTime>
  <Pages>9</Pages>
  <Words>2999</Words>
  <Characters>17098</Characters>
  <Application>Microsoft Office Word</Application>
  <DocSecurity>0</DocSecurity>
  <Lines>142</Lines>
  <Paragraphs>40</Paragraphs>
  <ScaleCrop>false</ScaleCrop>
  <Company/>
  <LinksUpToDate>false</LinksUpToDate>
  <CharactersWithSpaces>200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tao niu</dc:creator>
  <cp:keywords/>
  <dc:description/>
  <cp:lastModifiedBy>xintao niu</cp:lastModifiedBy>
  <cp:revision>636</cp:revision>
  <dcterms:created xsi:type="dcterms:W3CDTF">2017-12-27T06:58:00Z</dcterms:created>
  <dcterms:modified xsi:type="dcterms:W3CDTF">2018-02-03T14:44:00Z</dcterms:modified>
</cp:coreProperties>
</file>